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C4259" w14:textId="3AF46141" w:rsidR="007A0839" w:rsidRDefault="007A0839" w:rsidP="0099446F">
      <w:pPr>
        <w:ind w:left="720" w:right="720"/>
        <w:jc w:val="center"/>
        <w:rPr>
          <w:rFonts w:ascii="Times New Roman" w:hAnsi="Times New Roman"/>
        </w:rPr>
      </w:pPr>
    </w:p>
    <w:p w14:paraId="51E7F2BD" w14:textId="1EB82191" w:rsidR="00E62DAB" w:rsidRPr="00BC7258" w:rsidRDefault="00BE1B5D" w:rsidP="0099446F">
      <w:pPr>
        <w:ind w:left="720" w:right="720"/>
        <w:jc w:val="center"/>
        <w:rPr>
          <w:rFonts w:ascii="Times New Roman" w:hAnsi="Times New Roman"/>
          <w:sz w:val="44"/>
          <w:szCs w:val="44"/>
        </w:rPr>
      </w:pPr>
      <w:r w:rsidRPr="00BC7258">
        <w:rPr>
          <w:rFonts w:ascii="Times New Roman" w:hAnsi="Times New Roman"/>
          <w:sz w:val="44"/>
          <w:szCs w:val="44"/>
        </w:rPr>
        <w:t>REGULAR</w:t>
      </w:r>
    </w:p>
    <w:p w14:paraId="20334E23" w14:textId="7B1A3670" w:rsidR="00E62DAB" w:rsidRPr="00BC7258" w:rsidRDefault="00E62DAB" w:rsidP="0099446F">
      <w:pPr>
        <w:ind w:left="720" w:right="720"/>
        <w:jc w:val="center"/>
        <w:rPr>
          <w:rFonts w:ascii="Times New Roman" w:hAnsi="Times New Roman"/>
          <w:sz w:val="44"/>
          <w:szCs w:val="44"/>
        </w:rPr>
      </w:pPr>
      <w:r w:rsidRPr="00BC7258">
        <w:rPr>
          <w:rFonts w:ascii="Times New Roman" w:hAnsi="Times New Roman"/>
          <w:sz w:val="44"/>
          <w:szCs w:val="44"/>
        </w:rPr>
        <w:t xml:space="preserve">Board of </w:t>
      </w:r>
      <w:r w:rsidR="006F6F17" w:rsidRPr="00BC7258">
        <w:rPr>
          <w:rFonts w:ascii="Times New Roman" w:hAnsi="Times New Roman"/>
          <w:sz w:val="44"/>
          <w:szCs w:val="44"/>
        </w:rPr>
        <w:t>Directors</w:t>
      </w:r>
      <w:r w:rsidRPr="00BC7258">
        <w:rPr>
          <w:rFonts w:ascii="Times New Roman" w:hAnsi="Times New Roman"/>
          <w:sz w:val="44"/>
          <w:szCs w:val="44"/>
        </w:rPr>
        <w:t xml:space="preserve"> Meeting </w:t>
      </w:r>
    </w:p>
    <w:p w14:paraId="6B495E4B" w14:textId="200777E6" w:rsidR="00E62DAB" w:rsidRPr="00BC7258" w:rsidRDefault="009117D1" w:rsidP="0099446F">
      <w:pPr>
        <w:tabs>
          <w:tab w:val="left" w:pos="1080"/>
        </w:tabs>
        <w:ind w:left="720" w:right="720"/>
        <w:jc w:val="center"/>
        <w:rPr>
          <w:rFonts w:ascii="Times New Roman" w:hAnsi="Times New Roman"/>
          <w:sz w:val="44"/>
          <w:szCs w:val="44"/>
        </w:rPr>
      </w:pPr>
      <w:r>
        <w:rPr>
          <w:rFonts w:ascii="Times New Roman" w:hAnsi="Times New Roman"/>
          <w:sz w:val="44"/>
          <w:szCs w:val="44"/>
        </w:rPr>
        <w:t>February 1</w:t>
      </w:r>
      <w:r w:rsidR="007F2E36">
        <w:rPr>
          <w:rFonts w:ascii="Times New Roman" w:hAnsi="Times New Roman"/>
          <w:sz w:val="44"/>
          <w:szCs w:val="44"/>
        </w:rPr>
        <w:t>2</w:t>
      </w:r>
      <w:r w:rsidR="00C6570B">
        <w:rPr>
          <w:rFonts w:ascii="Times New Roman" w:hAnsi="Times New Roman"/>
          <w:sz w:val="44"/>
          <w:szCs w:val="44"/>
        </w:rPr>
        <w:t>, 202</w:t>
      </w:r>
      <w:r w:rsidR="007F2E36">
        <w:rPr>
          <w:rFonts w:ascii="Times New Roman" w:hAnsi="Times New Roman"/>
          <w:sz w:val="44"/>
          <w:szCs w:val="44"/>
        </w:rPr>
        <w:t>6</w:t>
      </w:r>
    </w:p>
    <w:p w14:paraId="78B34B52" w14:textId="747C3C7A" w:rsidR="00E62DAB" w:rsidRPr="00BC7258" w:rsidRDefault="00C6570B" w:rsidP="0099446F">
      <w:pPr>
        <w:tabs>
          <w:tab w:val="left" w:pos="1080"/>
        </w:tabs>
        <w:ind w:left="720" w:right="720"/>
        <w:jc w:val="center"/>
        <w:rPr>
          <w:rFonts w:ascii="Times New Roman" w:hAnsi="Times New Roman"/>
          <w:sz w:val="44"/>
          <w:szCs w:val="44"/>
        </w:rPr>
      </w:pPr>
      <w:r>
        <w:rPr>
          <w:rFonts w:ascii="Times New Roman" w:hAnsi="Times New Roman"/>
          <w:sz w:val="44"/>
          <w:szCs w:val="44"/>
        </w:rPr>
        <w:t>9</w:t>
      </w:r>
      <w:r w:rsidR="00E62DAB" w:rsidRPr="00BC7258">
        <w:rPr>
          <w:rFonts w:ascii="Times New Roman" w:hAnsi="Times New Roman"/>
          <w:sz w:val="44"/>
          <w:szCs w:val="44"/>
        </w:rPr>
        <w:t>:</w:t>
      </w:r>
      <w:r>
        <w:rPr>
          <w:rFonts w:ascii="Times New Roman" w:hAnsi="Times New Roman"/>
          <w:sz w:val="44"/>
          <w:szCs w:val="44"/>
        </w:rPr>
        <w:t>0</w:t>
      </w:r>
      <w:r w:rsidR="00E62DAB" w:rsidRPr="00BC7258">
        <w:rPr>
          <w:rFonts w:ascii="Times New Roman" w:hAnsi="Times New Roman"/>
          <w:sz w:val="44"/>
          <w:szCs w:val="44"/>
        </w:rPr>
        <w:t xml:space="preserve">0 </w:t>
      </w:r>
      <w:r>
        <w:rPr>
          <w:rFonts w:ascii="Times New Roman" w:hAnsi="Times New Roman"/>
          <w:sz w:val="44"/>
          <w:szCs w:val="44"/>
        </w:rPr>
        <w:t>A</w:t>
      </w:r>
      <w:r w:rsidR="00E62DAB" w:rsidRPr="00BC7258">
        <w:rPr>
          <w:rFonts w:ascii="Times New Roman" w:hAnsi="Times New Roman"/>
          <w:sz w:val="44"/>
          <w:szCs w:val="44"/>
        </w:rPr>
        <w:t>M</w:t>
      </w:r>
    </w:p>
    <w:p w14:paraId="115D6E2C" w14:textId="77777777" w:rsidR="00E62DAB" w:rsidRDefault="00E62DAB" w:rsidP="0099446F">
      <w:pPr>
        <w:ind w:left="720" w:right="720"/>
        <w:jc w:val="center"/>
        <w:rPr>
          <w:rFonts w:ascii="Times New Roman" w:hAnsi="Times New Roman"/>
        </w:rPr>
      </w:pPr>
    </w:p>
    <w:p w14:paraId="7B756D50" w14:textId="77777777" w:rsidR="00E62DAB" w:rsidRDefault="00E62DAB" w:rsidP="0099446F">
      <w:pPr>
        <w:pBdr>
          <w:bottom w:val="single" w:sz="12" w:space="1" w:color="auto"/>
        </w:pBdr>
        <w:ind w:left="720" w:right="720"/>
        <w:jc w:val="center"/>
        <w:rPr>
          <w:rFonts w:ascii="Times New Roman" w:hAnsi="Times New Roman"/>
        </w:rPr>
      </w:pPr>
    </w:p>
    <w:p w14:paraId="62EF99DC" w14:textId="4125CA66" w:rsidR="00E62DAB" w:rsidRPr="000171ED" w:rsidRDefault="00BE1B5D" w:rsidP="0099446F">
      <w:pPr>
        <w:pBdr>
          <w:bottom w:val="single" w:sz="12" w:space="1" w:color="auto"/>
        </w:pBdr>
        <w:ind w:left="720" w:right="720"/>
        <w:jc w:val="center"/>
        <w:rPr>
          <w:rFonts w:ascii="Times New Roman" w:hAnsi="Times New Roman"/>
          <w:sz w:val="40"/>
          <w:szCs w:val="40"/>
        </w:rPr>
      </w:pPr>
      <w:r w:rsidRPr="000171ED">
        <w:rPr>
          <w:rFonts w:ascii="Times New Roman" w:hAnsi="Times New Roman"/>
          <w:sz w:val="40"/>
          <w:szCs w:val="40"/>
        </w:rPr>
        <w:t>CANCELLATION</w:t>
      </w:r>
      <w:r w:rsidR="000171ED" w:rsidRPr="000171ED">
        <w:rPr>
          <w:rFonts w:ascii="Times New Roman" w:hAnsi="Times New Roman"/>
          <w:sz w:val="40"/>
          <w:szCs w:val="40"/>
        </w:rPr>
        <w:t xml:space="preserve"> NOTICE</w:t>
      </w:r>
    </w:p>
    <w:p w14:paraId="7A9B90E9" w14:textId="77777777" w:rsidR="000171ED" w:rsidRDefault="000171ED" w:rsidP="0099446F">
      <w:pPr>
        <w:spacing w:after="100" w:afterAutospacing="1"/>
        <w:ind w:left="720" w:right="720"/>
        <w:jc w:val="center"/>
        <w:rPr>
          <w:rFonts w:ascii="Times New Roman" w:hAnsi="Times New Roman"/>
          <w:b w:val="0"/>
          <w:sz w:val="56"/>
          <w:szCs w:val="56"/>
        </w:rPr>
      </w:pPr>
    </w:p>
    <w:p w14:paraId="7D86AD11" w14:textId="42485661" w:rsidR="00D97414" w:rsidRDefault="00BE1B5D" w:rsidP="0099446F">
      <w:pPr>
        <w:spacing w:after="100" w:afterAutospacing="1"/>
        <w:ind w:left="720" w:right="720"/>
        <w:jc w:val="center"/>
        <w:rPr>
          <w:rFonts w:ascii="Times New Roman" w:hAnsi="Times New Roman"/>
          <w:b w:val="0"/>
          <w:sz w:val="56"/>
          <w:szCs w:val="56"/>
        </w:rPr>
      </w:pPr>
      <w:r w:rsidRPr="00BE1B5D">
        <w:rPr>
          <w:rFonts w:ascii="Times New Roman" w:hAnsi="Times New Roman"/>
          <w:b w:val="0"/>
          <w:sz w:val="56"/>
          <w:szCs w:val="56"/>
        </w:rPr>
        <w:t xml:space="preserve">NOTICE IS HEREBY GIVEN THAT THE REGULAR BOARD OF </w:t>
      </w:r>
      <w:r w:rsidR="006F6F17">
        <w:rPr>
          <w:rFonts w:ascii="Times New Roman" w:hAnsi="Times New Roman"/>
          <w:b w:val="0"/>
          <w:sz w:val="56"/>
          <w:szCs w:val="56"/>
        </w:rPr>
        <w:t>DIRECTORS</w:t>
      </w:r>
      <w:r w:rsidRPr="00BE1B5D">
        <w:rPr>
          <w:rFonts w:ascii="Times New Roman" w:hAnsi="Times New Roman"/>
          <w:b w:val="0"/>
          <w:sz w:val="56"/>
          <w:szCs w:val="56"/>
        </w:rPr>
        <w:t xml:space="preserve"> MEETING OF THE </w:t>
      </w:r>
    </w:p>
    <w:p w14:paraId="3695B114" w14:textId="1E158073" w:rsidR="00C97A0C" w:rsidRDefault="006F6F17" w:rsidP="0099446F">
      <w:pPr>
        <w:spacing w:after="100" w:afterAutospacing="1"/>
        <w:ind w:left="720" w:right="720"/>
        <w:jc w:val="center"/>
        <w:rPr>
          <w:rFonts w:ascii="Times New Roman" w:hAnsi="Times New Roman"/>
          <w:b w:val="0"/>
          <w:sz w:val="56"/>
          <w:szCs w:val="56"/>
        </w:rPr>
      </w:pPr>
      <w:r>
        <w:rPr>
          <w:rFonts w:ascii="Times New Roman" w:hAnsi="Times New Roman"/>
          <w:b w:val="0"/>
          <w:sz w:val="56"/>
          <w:szCs w:val="56"/>
        </w:rPr>
        <w:t>GRASSLAND BASIN AUTHORITY</w:t>
      </w:r>
      <w:r w:rsidR="00BE1B5D" w:rsidRPr="00BE1B5D">
        <w:rPr>
          <w:rFonts w:ascii="Times New Roman" w:hAnsi="Times New Roman"/>
          <w:b w:val="0"/>
          <w:sz w:val="56"/>
          <w:szCs w:val="56"/>
        </w:rPr>
        <w:t xml:space="preserve"> SCHEDULE</w:t>
      </w:r>
      <w:r w:rsidR="00C97A0C">
        <w:rPr>
          <w:rFonts w:ascii="Times New Roman" w:hAnsi="Times New Roman"/>
          <w:b w:val="0"/>
          <w:sz w:val="56"/>
          <w:szCs w:val="56"/>
        </w:rPr>
        <w:t>D</w:t>
      </w:r>
      <w:r w:rsidR="00BE1B5D" w:rsidRPr="00BE1B5D">
        <w:rPr>
          <w:rFonts w:ascii="Times New Roman" w:hAnsi="Times New Roman"/>
          <w:b w:val="0"/>
          <w:sz w:val="56"/>
          <w:szCs w:val="56"/>
        </w:rPr>
        <w:t xml:space="preserve"> FOR </w:t>
      </w:r>
    </w:p>
    <w:p w14:paraId="0A950A66" w14:textId="3DB1039A" w:rsidR="00BE1B5D" w:rsidRPr="00BE1B5D" w:rsidRDefault="00AC0622" w:rsidP="0099446F">
      <w:pPr>
        <w:spacing w:after="100" w:afterAutospacing="1"/>
        <w:ind w:left="720" w:right="720"/>
        <w:jc w:val="center"/>
        <w:rPr>
          <w:rFonts w:ascii="Times New Roman" w:hAnsi="Times New Roman"/>
          <w:b w:val="0"/>
          <w:sz w:val="56"/>
          <w:szCs w:val="56"/>
        </w:rPr>
      </w:pPr>
      <w:r>
        <w:rPr>
          <w:rFonts w:ascii="Times New Roman" w:hAnsi="Times New Roman"/>
          <w:b w:val="0"/>
          <w:sz w:val="56"/>
          <w:szCs w:val="56"/>
        </w:rPr>
        <w:t>FEBRUARY 1</w:t>
      </w:r>
      <w:r w:rsidR="007F2E36">
        <w:rPr>
          <w:rFonts w:ascii="Times New Roman" w:hAnsi="Times New Roman"/>
          <w:b w:val="0"/>
          <w:sz w:val="56"/>
          <w:szCs w:val="56"/>
        </w:rPr>
        <w:t>2</w:t>
      </w:r>
      <w:r>
        <w:rPr>
          <w:rFonts w:ascii="Times New Roman" w:hAnsi="Times New Roman"/>
          <w:b w:val="0"/>
          <w:sz w:val="56"/>
          <w:szCs w:val="56"/>
        </w:rPr>
        <w:t>, 202</w:t>
      </w:r>
      <w:r w:rsidR="007F2E36">
        <w:rPr>
          <w:rFonts w:ascii="Times New Roman" w:hAnsi="Times New Roman"/>
          <w:b w:val="0"/>
          <w:sz w:val="56"/>
          <w:szCs w:val="56"/>
        </w:rPr>
        <w:t>6</w:t>
      </w:r>
    </w:p>
    <w:p w14:paraId="1CEE7A3F" w14:textId="69D43B98" w:rsidR="00E62DAB" w:rsidRDefault="00BE1B5D" w:rsidP="0099446F">
      <w:pPr>
        <w:spacing w:after="100" w:afterAutospacing="1"/>
        <w:ind w:left="720" w:right="720"/>
        <w:jc w:val="center"/>
        <w:rPr>
          <w:rFonts w:ascii="Times New Roman" w:hAnsi="Times New Roman"/>
          <w:b w:val="0"/>
          <w:sz w:val="56"/>
          <w:szCs w:val="56"/>
        </w:rPr>
      </w:pPr>
      <w:r w:rsidRPr="00BE1B5D">
        <w:rPr>
          <w:rFonts w:ascii="Times New Roman" w:hAnsi="Times New Roman"/>
          <w:b w:val="0"/>
          <w:sz w:val="56"/>
          <w:szCs w:val="56"/>
        </w:rPr>
        <w:t>HAS BEEN CANCELED</w:t>
      </w:r>
    </w:p>
    <w:sectPr w:rsidR="00E62DAB" w:rsidSect="006F6F17">
      <w:headerReference w:type="default" r:id="rId8"/>
      <w:footerReference w:type="default" r:id="rId9"/>
      <w:pgSz w:w="12240" w:h="15840" w:code="1"/>
      <w:pgMar w:top="3168" w:right="288" w:bottom="1980" w:left="432" w:header="720" w:footer="444" w:gutter="0"/>
      <w:cols w:space="720"/>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63A19" w14:textId="77777777" w:rsidR="00E84C4F" w:rsidRPr="005D0A19" w:rsidRDefault="00E84C4F">
      <w:pPr>
        <w:rPr>
          <w:sz w:val="21"/>
          <w:szCs w:val="21"/>
        </w:rPr>
      </w:pPr>
      <w:r w:rsidRPr="005D0A19">
        <w:rPr>
          <w:sz w:val="21"/>
          <w:szCs w:val="21"/>
        </w:rPr>
        <w:separator/>
      </w:r>
    </w:p>
  </w:endnote>
  <w:endnote w:type="continuationSeparator" w:id="0">
    <w:p w14:paraId="029975F4" w14:textId="77777777" w:rsidR="00E84C4F" w:rsidRPr="005D0A19" w:rsidRDefault="00E84C4F">
      <w:pPr>
        <w:rPr>
          <w:sz w:val="21"/>
          <w:szCs w:val="21"/>
        </w:rPr>
      </w:pPr>
      <w:r w:rsidRPr="005D0A19">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66677" w14:textId="595617C0" w:rsidR="00697AF7" w:rsidRDefault="00621C7D" w:rsidP="002647FE">
    <w:pPr>
      <w:pStyle w:val="Footer"/>
      <w:jc w:val="right"/>
      <w:rPr>
        <w:rFonts w:ascii="Times New Roman" w:hAnsi="Times New Roman"/>
        <w:b w:val="0"/>
        <w:lang w:val="en-US"/>
      </w:rPr>
    </w:pPr>
    <w:r>
      <w:rPr>
        <w:rFonts w:ascii="Times New Roman" w:hAnsi="Times New Roman"/>
        <w:b w:val="0"/>
        <w:noProof/>
        <w:lang w:val="en-US"/>
      </w:rPr>
      <mc:AlternateContent>
        <mc:Choice Requires="wps">
          <w:drawing>
            <wp:anchor distT="0" distB="0" distL="114300" distR="114300" simplePos="0" relativeHeight="251658240" behindDoc="0" locked="0" layoutInCell="1" allowOverlap="1" wp14:anchorId="59FC8BCE" wp14:editId="508BEA62">
              <wp:simplePos x="0" y="0"/>
              <wp:positionH relativeFrom="column">
                <wp:posOffset>853440</wp:posOffset>
              </wp:positionH>
              <wp:positionV relativeFrom="page">
                <wp:posOffset>8854440</wp:posOffset>
              </wp:positionV>
              <wp:extent cx="5265420" cy="739140"/>
              <wp:effectExtent l="0" t="0" r="11430" b="22860"/>
              <wp:wrapNone/>
              <wp:docPr id="3" name="Text Box 3"/>
              <wp:cNvGraphicFramePr/>
              <a:graphic xmlns:a="http://schemas.openxmlformats.org/drawingml/2006/main">
                <a:graphicData uri="http://schemas.microsoft.com/office/word/2010/wordprocessingShape">
                  <wps:wsp>
                    <wps:cNvSpPr txBox="1"/>
                    <wps:spPr>
                      <a:xfrm>
                        <a:off x="0" y="0"/>
                        <a:ext cx="5265420" cy="739140"/>
                      </a:xfrm>
                      <a:prstGeom prst="rect">
                        <a:avLst/>
                      </a:prstGeom>
                      <a:solidFill>
                        <a:schemeClr val="lt1"/>
                      </a:solidFill>
                      <a:ln w="6350">
                        <a:solidFill>
                          <a:prstClr val="black"/>
                        </a:solidFill>
                      </a:ln>
                    </wps:spPr>
                    <wps:txbx>
                      <w:txbxContent>
                        <w:p w14:paraId="0E6BBD48" w14:textId="761806C7" w:rsidR="00F271D7" w:rsidRPr="00F271D7" w:rsidRDefault="00F271D7" w:rsidP="00453A76">
                          <w:pPr>
                            <w:jc w:val="both"/>
                            <w:rPr>
                              <w:rFonts w:ascii="Times New Roman" w:hAnsi="Times New Roman"/>
                              <w:sz w:val="20"/>
                              <w:szCs w:val="20"/>
                            </w:rPr>
                          </w:pPr>
                          <w:r>
                            <w:rPr>
                              <w:rFonts w:ascii="Times New Roman" w:hAnsi="Times New Roman"/>
                              <w:sz w:val="20"/>
                              <w:szCs w:val="20"/>
                            </w:rPr>
                            <w:t>ALTERNATE FORMATS OF THIS AGENDA WILL BE MADE AVAILABLE UPON REQUEST TO QUALIFIED INDIVIDUALS WITH DISABILITIES. APPROPRIATE INTERPRETIVE SERVICES FOR THIS MEETING WILL BE PROVIDED IF FEASIBLE UPON ADVANCE REQUEST TO QUALIFIED INDIVIDUALS WITH DISABILITIES</w:t>
                          </w:r>
                          <w:r w:rsidR="00E44CBF">
                            <w:rPr>
                              <w:rFonts w:ascii="Times New Roman" w:hAnsi="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FC8BCE" id="_x0000_t202" coordsize="21600,21600" o:spt="202" path="m,l,21600r21600,l21600,xe">
              <v:stroke joinstyle="miter"/>
              <v:path gradientshapeok="t" o:connecttype="rect"/>
            </v:shapetype>
            <v:shape id="Text Box 3" o:spid="_x0000_s1026" type="#_x0000_t202" style="position:absolute;left:0;text-align:left;margin-left:67.2pt;margin-top:697.2pt;width:414.6pt;height:5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" fillcolor="white [3201]" strokeweight=".5pt">
              <v:textbox>
                <w:txbxContent>
                  <w:p w14:paraId="0E6BBD48" w14:textId="761806C7" w:rsidR="00F271D7" w:rsidRPr="00F271D7" w:rsidRDefault="00F271D7" w:rsidP="00453A76">
                    <w:pPr>
                      <w:jc w:val="both"/>
                      <w:rPr>
                        <w:rFonts w:ascii="Times New Roman" w:hAnsi="Times New Roman"/>
                        <w:sz w:val="20"/>
                        <w:szCs w:val="20"/>
                      </w:rPr>
                    </w:pPr>
                    <w:r>
                      <w:rPr>
                        <w:rFonts w:ascii="Times New Roman" w:hAnsi="Times New Roman"/>
                        <w:sz w:val="20"/>
                        <w:szCs w:val="20"/>
                      </w:rPr>
                      <w:t>ALTERNATE FORMATS OF THIS AGENDA WILL BE MADE AVAILABLE UPON REQUEST TO QUALIFIED INDIVIDUALS WITH DISABILITIES. APPROPRIATE INTERPRETIVE SERVICES FOR THIS MEETING WILL BE PROVIDED IF FEASIBLE UPON ADVANCE REQUEST TO QUALIFIED INDIVIDUALS WITH DISABILITIES</w:t>
                    </w:r>
                    <w:r w:rsidR="00E44CBF">
                      <w:rPr>
                        <w:rFonts w:ascii="Times New Roman" w:hAnsi="Times New Roman"/>
                        <w:sz w:val="20"/>
                        <w:szCs w:val="20"/>
                      </w:rPr>
                      <w:t>.</w:t>
                    </w:r>
                  </w:p>
                </w:txbxContent>
              </v:textbox>
              <w10:wrap anchory="page"/>
            </v:shape>
          </w:pict>
        </mc:Fallback>
      </mc:AlternateContent>
    </w:r>
  </w:p>
  <w:p w14:paraId="6FAF2D52" w14:textId="01EF08FC" w:rsidR="00697AF7" w:rsidRDefault="00697AF7" w:rsidP="002647FE">
    <w:pPr>
      <w:pStyle w:val="Footer"/>
      <w:jc w:val="right"/>
      <w:rPr>
        <w:rFonts w:ascii="Times New Roman" w:hAnsi="Times New Roman"/>
        <w:b w:val="0"/>
        <w:lang w:val="en-US"/>
      </w:rPr>
    </w:pPr>
  </w:p>
  <w:p w14:paraId="1DA3E67E" w14:textId="5E72A1C2" w:rsidR="00E44CBF" w:rsidRDefault="00E44CBF" w:rsidP="002647FE">
    <w:pPr>
      <w:pStyle w:val="Footer"/>
      <w:jc w:val="right"/>
      <w:rPr>
        <w:rFonts w:ascii="Times New Roman" w:hAnsi="Times New Roman"/>
        <w:b w:val="0"/>
        <w:lang w:val="en-US"/>
      </w:rPr>
    </w:pPr>
  </w:p>
  <w:p w14:paraId="3472E824" w14:textId="28DE0036" w:rsidR="00697AF7" w:rsidRDefault="00697AF7" w:rsidP="002647FE">
    <w:pPr>
      <w:pStyle w:val="Footer"/>
      <w:jc w:val="right"/>
      <w:rPr>
        <w:rFonts w:ascii="Times New Roman" w:hAnsi="Times New Roman"/>
        <w:b w:val="0"/>
        <w:lang w:val="en-US"/>
      </w:rPr>
    </w:pPr>
  </w:p>
  <w:p w14:paraId="19AAA9A2" w14:textId="203510BE" w:rsidR="00697AF7" w:rsidRDefault="00697AF7" w:rsidP="00621C7D">
    <w:pPr>
      <w:pStyle w:val="Footer"/>
      <w:jc w:val="right"/>
      <w:rPr>
        <w:rFonts w:ascii="Times New Roman" w:hAnsi="Times New Roman"/>
        <w:b w:val="0"/>
        <w:lang w:val="en-US"/>
      </w:rPr>
    </w:pPr>
    <w:r>
      <w:rPr>
        <w:rFonts w:ascii="Times New Roman" w:hAnsi="Times New Roman"/>
        <w:b w:val="0"/>
        <w:lang w:val="en-US"/>
      </w:rPr>
      <w:t xml:space="preserve">Posted </w:t>
    </w:r>
    <w:r w:rsidR="00613A48">
      <w:rPr>
        <w:rFonts w:ascii="Times New Roman" w:hAnsi="Times New Roman"/>
        <w:b w:val="0"/>
        <w:lang w:val="en-US"/>
      </w:rPr>
      <w:t>01/13/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C9850" w14:textId="77777777" w:rsidR="00E84C4F" w:rsidRPr="005D0A19" w:rsidRDefault="00E84C4F">
      <w:pPr>
        <w:rPr>
          <w:sz w:val="21"/>
          <w:szCs w:val="21"/>
        </w:rPr>
      </w:pPr>
      <w:r w:rsidRPr="005D0A19">
        <w:rPr>
          <w:sz w:val="21"/>
          <w:szCs w:val="21"/>
        </w:rPr>
        <w:separator/>
      </w:r>
    </w:p>
  </w:footnote>
  <w:footnote w:type="continuationSeparator" w:id="0">
    <w:p w14:paraId="5B3133BE" w14:textId="77777777" w:rsidR="00E84C4F" w:rsidRPr="005D0A19" w:rsidRDefault="00E84C4F">
      <w:pPr>
        <w:rPr>
          <w:sz w:val="21"/>
          <w:szCs w:val="21"/>
        </w:rPr>
      </w:pPr>
      <w:r w:rsidRPr="005D0A19">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CBD13" w14:textId="571F48D8" w:rsidR="0099446F" w:rsidRDefault="0099446F" w:rsidP="0099446F">
    <w:pPr>
      <w:pStyle w:val="Header"/>
      <w:jc w:val="center"/>
    </w:pPr>
    <w:r>
      <w:rPr>
        <w:rFonts w:ascii="Times New Roman" w:hAnsi="Times New Roman"/>
        <w:noProof/>
      </w:rPr>
      <w:drawing>
        <wp:inline distT="0" distB="0" distL="0" distR="0" wp14:anchorId="05127E40" wp14:editId="049C19BA">
          <wp:extent cx="6761054" cy="828136"/>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
                    <a:extLst>
                      <a:ext uri="{28A0092B-C50C-407E-A947-70E740481C1C}">
                        <a14:useLocalDpi xmlns:a14="http://schemas.microsoft.com/office/drawing/2010/main" val="0"/>
                      </a:ext>
                    </a:extLst>
                  </a:blip>
                  <a:stretch>
                    <a:fillRect/>
                  </a:stretch>
                </pic:blipFill>
                <pic:spPr>
                  <a:xfrm>
                    <a:off x="0" y="0"/>
                    <a:ext cx="6949424" cy="8512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46C40"/>
    <w:multiLevelType w:val="hybridMultilevel"/>
    <w:tmpl w:val="3B36F0E2"/>
    <w:lvl w:ilvl="0" w:tplc="DDDAB87A">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8B6401"/>
    <w:multiLevelType w:val="hybridMultilevel"/>
    <w:tmpl w:val="F47A9AB4"/>
    <w:lvl w:ilvl="0" w:tplc="DDDAB87A">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9961E3"/>
    <w:multiLevelType w:val="hybridMultilevel"/>
    <w:tmpl w:val="F47A9AB4"/>
    <w:lvl w:ilvl="0" w:tplc="DDDAB87A">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C30B0A"/>
    <w:multiLevelType w:val="hybridMultilevel"/>
    <w:tmpl w:val="3B36F0E2"/>
    <w:lvl w:ilvl="0" w:tplc="DDDAB87A">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6B3D08"/>
    <w:multiLevelType w:val="hybridMultilevel"/>
    <w:tmpl w:val="348C534C"/>
    <w:lvl w:ilvl="0" w:tplc="92320B52">
      <w:start w:val="1"/>
      <w:numFmt w:val="decimal"/>
      <w:lvlText w:val="%1."/>
      <w:lvlJc w:val="left"/>
      <w:pPr>
        <w:ind w:left="810" w:hanging="360"/>
      </w:pPr>
      <w:rPr>
        <w:rFonts w:ascii="Times New Roman" w:hAnsi="Times New Roman" w:cs="Times New Roman" w:hint="default"/>
        <w:b/>
        <w:color w:val="auto"/>
        <w:sz w:val="24"/>
        <w:szCs w:val="24"/>
      </w:rPr>
    </w:lvl>
    <w:lvl w:ilvl="1" w:tplc="F6281B8E">
      <w:start w:val="1"/>
      <w:numFmt w:val="upperLetter"/>
      <w:lvlText w:val="%2."/>
      <w:lvlJc w:val="left"/>
      <w:pPr>
        <w:ind w:left="1440" w:hanging="360"/>
      </w:pPr>
      <w:rPr>
        <w:rFonts w:ascii="Times New Roman" w:eastAsia="Times New Roman" w:hAnsi="Times New Roman" w:cs="Times New Roman" w:hint="default"/>
        <w:b w:val="0"/>
      </w:rPr>
    </w:lvl>
    <w:lvl w:ilvl="2" w:tplc="E8BADE66">
      <w:start w:val="1"/>
      <w:numFmt w:val="lowerLetter"/>
      <w:lvlText w:val="%3."/>
      <w:lvlJc w:val="left"/>
      <w:pPr>
        <w:ind w:left="2520" w:hanging="720"/>
      </w:pPr>
      <w:rPr>
        <w:rFonts w:ascii="Arial" w:eastAsia="Times New Roman" w:hAnsi="Arial" w:cs="Arial"/>
        <w:b w:val="0"/>
        <w:color w:val="auto"/>
      </w:rPr>
    </w:lvl>
    <w:lvl w:ilvl="3" w:tplc="9D4ABBFA">
      <w:start w:val="10"/>
      <w:numFmt w:val="decimal"/>
      <w:lvlText w:val="%4"/>
      <w:lvlJc w:val="left"/>
      <w:pPr>
        <w:tabs>
          <w:tab w:val="num" w:pos="2700"/>
        </w:tabs>
        <w:ind w:left="2700" w:hanging="360"/>
      </w:pPr>
      <w:rPr>
        <w:rFonts w:hint="default"/>
        <w:b/>
        <w:sz w:val="22"/>
      </w:rPr>
    </w:lvl>
    <w:lvl w:ilvl="4" w:tplc="04090019">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5BF053F7"/>
    <w:multiLevelType w:val="hybridMultilevel"/>
    <w:tmpl w:val="3B36F0E2"/>
    <w:lvl w:ilvl="0" w:tplc="DDDAB87A">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6B0E46"/>
    <w:multiLevelType w:val="hybridMultilevel"/>
    <w:tmpl w:val="98EE8902"/>
    <w:lvl w:ilvl="0" w:tplc="981E2BFC">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10E0D"/>
    <w:multiLevelType w:val="hybridMultilevel"/>
    <w:tmpl w:val="98EE8902"/>
    <w:lvl w:ilvl="0" w:tplc="981E2BFC">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7E1070"/>
    <w:multiLevelType w:val="hybridMultilevel"/>
    <w:tmpl w:val="A2B6BFE8"/>
    <w:lvl w:ilvl="0" w:tplc="37ECB45C">
      <w:start w:val="1"/>
      <w:numFmt w:val="lowerLetter"/>
      <w:lvlText w:val="%1."/>
      <w:lvlJc w:val="left"/>
      <w:pPr>
        <w:ind w:left="1800" w:hanging="360"/>
      </w:pPr>
      <w:rPr>
        <w:rFonts w:ascii="Times New Roman" w:eastAsia="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3048095">
    <w:abstractNumId w:val="4"/>
  </w:num>
  <w:num w:numId="2" w16cid:durableId="1929346595">
    <w:abstractNumId w:val="8"/>
  </w:num>
  <w:num w:numId="3" w16cid:durableId="849755409">
    <w:abstractNumId w:val="2"/>
  </w:num>
  <w:num w:numId="4" w16cid:durableId="476726749">
    <w:abstractNumId w:val="6"/>
  </w:num>
  <w:num w:numId="5" w16cid:durableId="1316841298">
    <w:abstractNumId w:val="7"/>
  </w:num>
  <w:num w:numId="6" w16cid:durableId="338235465">
    <w:abstractNumId w:val="1"/>
  </w:num>
  <w:num w:numId="7" w16cid:durableId="463156486">
    <w:abstractNumId w:val="5"/>
  </w:num>
  <w:num w:numId="8" w16cid:durableId="117603006">
    <w:abstractNumId w:val="3"/>
  </w:num>
  <w:num w:numId="9" w16cid:durableId="15357337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zsTQ0M7EwMjAxMjRU0lEKTi0uzszPAykwNKoFAD0febEtAAAA"/>
  </w:docVars>
  <w:rsids>
    <w:rsidRoot w:val="00E8487F"/>
    <w:rsid w:val="000009ED"/>
    <w:rsid w:val="00000EA0"/>
    <w:rsid w:val="00004D97"/>
    <w:rsid w:val="000051E7"/>
    <w:rsid w:val="00005F2B"/>
    <w:rsid w:val="00007460"/>
    <w:rsid w:val="00007A6C"/>
    <w:rsid w:val="0001051E"/>
    <w:rsid w:val="00010BC6"/>
    <w:rsid w:val="00012CE0"/>
    <w:rsid w:val="00012EED"/>
    <w:rsid w:val="000131CB"/>
    <w:rsid w:val="00013272"/>
    <w:rsid w:val="0001443F"/>
    <w:rsid w:val="00016270"/>
    <w:rsid w:val="000171ED"/>
    <w:rsid w:val="0001786F"/>
    <w:rsid w:val="00017B4C"/>
    <w:rsid w:val="00020850"/>
    <w:rsid w:val="00020D77"/>
    <w:rsid w:val="00021D75"/>
    <w:rsid w:val="00022A36"/>
    <w:rsid w:val="00023356"/>
    <w:rsid w:val="00023FAD"/>
    <w:rsid w:val="0002622B"/>
    <w:rsid w:val="0003087F"/>
    <w:rsid w:val="00031DE7"/>
    <w:rsid w:val="000323B3"/>
    <w:rsid w:val="0003376F"/>
    <w:rsid w:val="00033F5E"/>
    <w:rsid w:val="0003522E"/>
    <w:rsid w:val="00035A07"/>
    <w:rsid w:val="00036BCF"/>
    <w:rsid w:val="00036EED"/>
    <w:rsid w:val="000370EF"/>
    <w:rsid w:val="000372A5"/>
    <w:rsid w:val="00037946"/>
    <w:rsid w:val="000414E5"/>
    <w:rsid w:val="0004243A"/>
    <w:rsid w:val="000426E4"/>
    <w:rsid w:val="000438FF"/>
    <w:rsid w:val="00044572"/>
    <w:rsid w:val="000450BA"/>
    <w:rsid w:val="00047559"/>
    <w:rsid w:val="00047F4C"/>
    <w:rsid w:val="000500AB"/>
    <w:rsid w:val="00051058"/>
    <w:rsid w:val="00052FD5"/>
    <w:rsid w:val="000535D3"/>
    <w:rsid w:val="00053AD0"/>
    <w:rsid w:val="00054D14"/>
    <w:rsid w:val="00055301"/>
    <w:rsid w:val="0005550D"/>
    <w:rsid w:val="000556A6"/>
    <w:rsid w:val="000556FF"/>
    <w:rsid w:val="000561A5"/>
    <w:rsid w:val="000565D0"/>
    <w:rsid w:val="00057FEC"/>
    <w:rsid w:val="00060E73"/>
    <w:rsid w:val="00060EE8"/>
    <w:rsid w:val="000638E3"/>
    <w:rsid w:val="00063F3F"/>
    <w:rsid w:val="00065CA7"/>
    <w:rsid w:val="00066977"/>
    <w:rsid w:val="000701DC"/>
    <w:rsid w:val="000705A3"/>
    <w:rsid w:val="000713A3"/>
    <w:rsid w:val="000717E5"/>
    <w:rsid w:val="0007340E"/>
    <w:rsid w:val="00074B71"/>
    <w:rsid w:val="0007569E"/>
    <w:rsid w:val="0008108B"/>
    <w:rsid w:val="0008174F"/>
    <w:rsid w:val="000817DE"/>
    <w:rsid w:val="00081D86"/>
    <w:rsid w:val="00082F93"/>
    <w:rsid w:val="000848CE"/>
    <w:rsid w:val="00085598"/>
    <w:rsid w:val="0008579D"/>
    <w:rsid w:val="00085A0E"/>
    <w:rsid w:val="00086078"/>
    <w:rsid w:val="0008610A"/>
    <w:rsid w:val="00090982"/>
    <w:rsid w:val="00090E20"/>
    <w:rsid w:val="000917A0"/>
    <w:rsid w:val="0009270C"/>
    <w:rsid w:val="0009320E"/>
    <w:rsid w:val="00093B24"/>
    <w:rsid w:val="00095FB2"/>
    <w:rsid w:val="000960A5"/>
    <w:rsid w:val="00096447"/>
    <w:rsid w:val="000974CC"/>
    <w:rsid w:val="000A08B6"/>
    <w:rsid w:val="000A10CE"/>
    <w:rsid w:val="000A3652"/>
    <w:rsid w:val="000A40EC"/>
    <w:rsid w:val="000A4BE3"/>
    <w:rsid w:val="000A7685"/>
    <w:rsid w:val="000B0325"/>
    <w:rsid w:val="000B059D"/>
    <w:rsid w:val="000B0C24"/>
    <w:rsid w:val="000B30D5"/>
    <w:rsid w:val="000B384B"/>
    <w:rsid w:val="000B59AE"/>
    <w:rsid w:val="000B6048"/>
    <w:rsid w:val="000B61CE"/>
    <w:rsid w:val="000B7183"/>
    <w:rsid w:val="000B7E78"/>
    <w:rsid w:val="000C14E4"/>
    <w:rsid w:val="000C24CD"/>
    <w:rsid w:val="000C3827"/>
    <w:rsid w:val="000C7A18"/>
    <w:rsid w:val="000C7EBB"/>
    <w:rsid w:val="000D0B89"/>
    <w:rsid w:val="000D1105"/>
    <w:rsid w:val="000D3C8A"/>
    <w:rsid w:val="000D4379"/>
    <w:rsid w:val="000D4E1E"/>
    <w:rsid w:val="000E0D03"/>
    <w:rsid w:val="000E11B1"/>
    <w:rsid w:val="000E3AB7"/>
    <w:rsid w:val="000E5906"/>
    <w:rsid w:val="000E6160"/>
    <w:rsid w:val="000E6419"/>
    <w:rsid w:val="000E7053"/>
    <w:rsid w:val="000E72D8"/>
    <w:rsid w:val="000E794A"/>
    <w:rsid w:val="000F1ABD"/>
    <w:rsid w:val="000F2E69"/>
    <w:rsid w:val="000F30EE"/>
    <w:rsid w:val="000F517E"/>
    <w:rsid w:val="000F6743"/>
    <w:rsid w:val="000F6CDE"/>
    <w:rsid w:val="0010097A"/>
    <w:rsid w:val="001010CE"/>
    <w:rsid w:val="00101BE2"/>
    <w:rsid w:val="00101F69"/>
    <w:rsid w:val="001026FD"/>
    <w:rsid w:val="00102F43"/>
    <w:rsid w:val="0010329F"/>
    <w:rsid w:val="00103E52"/>
    <w:rsid w:val="00105C29"/>
    <w:rsid w:val="00105E7A"/>
    <w:rsid w:val="00105F63"/>
    <w:rsid w:val="00106AD1"/>
    <w:rsid w:val="00107680"/>
    <w:rsid w:val="001107FF"/>
    <w:rsid w:val="001111AF"/>
    <w:rsid w:val="00111621"/>
    <w:rsid w:val="00111C62"/>
    <w:rsid w:val="00111F6F"/>
    <w:rsid w:val="001124B5"/>
    <w:rsid w:val="001135F7"/>
    <w:rsid w:val="00113ED2"/>
    <w:rsid w:val="00113F76"/>
    <w:rsid w:val="00115380"/>
    <w:rsid w:val="001174AF"/>
    <w:rsid w:val="00121160"/>
    <w:rsid w:val="0012256A"/>
    <w:rsid w:val="00122B3C"/>
    <w:rsid w:val="0012311B"/>
    <w:rsid w:val="00123627"/>
    <w:rsid w:val="00124168"/>
    <w:rsid w:val="00124AC5"/>
    <w:rsid w:val="00124F19"/>
    <w:rsid w:val="001253D5"/>
    <w:rsid w:val="001260FC"/>
    <w:rsid w:val="0012662A"/>
    <w:rsid w:val="00126E12"/>
    <w:rsid w:val="00127D73"/>
    <w:rsid w:val="0013000D"/>
    <w:rsid w:val="001315B3"/>
    <w:rsid w:val="0013167D"/>
    <w:rsid w:val="00132747"/>
    <w:rsid w:val="00133E74"/>
    <w:rsid w:val="00134ABD"/>
    <w:rsid w:val="00136BEC"/>
    <w:rsid w:val="001371E6"/>
    <w:rsid w:val="00140BCD"/>
    <w:rsid w:val="00140DD8"/>
    <w:rsid w:val="00140FDA"/>
    <w:rsid w:val="001410F9"/>
    <w:rsid w:val="001414BB"/>
    <w:rsid w:val="001436E5"/>
    <w:rsid w:val="00143F62"/>
    <w:rsid w:val="00145071"/>
    <w:rsid w:val="00145513"/>
    <w:rsid w:val="00145AB5"/>
    <w:rsid w:val="00146C35"/>
    <w:rsid w:val="00147417"/>
    <w:rsid w:val="001510CC"/>
    <w:rsid w:val="001512C4"/>
    <w:rsid w:val="00151535"/>
    <w:rsid w:val="001520B0"/>
    <w:rsid w:val="001537D0"/>
    <w:rsid w:val="00153887"/>
    <w:rsid w:val="00153C37"/>
    <w:rsid w:val="00153C5B"/>
    <w:rsid w:val="0015513C"/>
    <w:rsid w:val="00155AC6"/>
    <w:rsid w:val="00157A76"/>
    <w:rsid w:val="00161189"/>
    <w:rsid w:val="001613CF"/>
    <w:rsid w:val="00162207"/>
    <w:rsid w:val="00163EF6"/>
    <w:rsid w:val="0016439B"/>
    <w:rsid w:val="00165002"/>
    <w:rsid w:val="00166616"/>
    <w:rsid w:val="00170285"/>
    <w:rsid w:val="00170692"/>
    <w:rsid w:val="001709F7"/>
    <w:rsid w:val="0017283C"/>
    <w:rsid w:val="00172D19"/>
    <w:rsid w:val="00172D3D"/>
    <w:rsid w:val="00173AD6"/>
    <w:rsid w:val="001748C1"/>
    <w:rsid w:val="001749BB"/>
    <w:rsid w:val="00174C7E"/>
    <w:rsid w:val="0017640A"/>
    <w:rsid w:val="001770FF"/>
    <w:rsid w:val="00180B81"/>
    <w:rsid w:val="00180BD2"/>
    <w:rsid w:val="00181BF8"/>
    <w:rsid w:val="00181C11"/>
    <w:rsid w:val="001827E8"/>
    <w:rsid w:val="0018301F"/>
    <w:rsid w:val="00184033"/>
    <w:rsid w:val="00184545"/>
    <w:rsid w:val="00184696"/>
    <w:rsid w:val="0019109F"/>
    <w:rsid w:val="00193725"/>
    <w:rsid w:val="0019465B"/>
    <w:rsid w:val="001953E0"/>
    <w:rsid w:val="001958D3"/>
    <w:rsid w:val="00195E75"/>
    <w:rsid w:val="001A0F5F"/>
    <w:rsid w:val="001A186A"/>
    <w:rsid w:val="001A2C95"/>
    <w:rsid w:val="001A4129"/>
    <w:rsid w:val="001A41E2"/>
    <w:rsid w:val="001A49A1"/>
    <w:rsid w:val="001A4A7E"/>
    <w:rsid w:val="001A5555"/>
    <w:rsid w:val="001A59D7"/>
    <w:rsid w:val="001A5CBB"/>
    <w:rsid w:val="001A60BA"/>
    <w:rsid w:val="001A6502"/>
    <w:rsid w:val="001A683D"/>
    <w:rsid w:val="001A7528"/>
    <w:rsid w:val="001A7535"/>
    <w:rsid w:val="001B24B1"/>
    <w:rsid w:val="001B482D"/>
    <w:rsid w:val="001B4ED4"/>
    <w:rsid w:val="001B52FD"/>
    <w:rsid w:val="001B5E1D"/>
    <w:rsid w:val="001B6754"/>
    <w:rsid w:val="001B6EE4"/>
    <w:rsid w:val="001B75B5"/>
    <w:rsid w:val="001C0D71"/>
    <w:rsid w:val="001C1B4D"/>
    <w:rsid w:val="001C1B4E"/>
    <w:rsid w:val="001C3550"/>
    <w:rsid w:val="001C3632"/>
    <w:rsid w:val="001C3A76"/>
    <w:rsid w:val="001C3E65"/>
    <w:rsid w:val="001C4FD5"/>
    <w:rsid w:val="001C4FD7"/>
    <w:rsid w:val="001C53C0"/>
    <w:rsid w:val="001C550C"/>
    <w:rsid w:val="001C60A2"/>
    <w:rsid w:val="001C6D5F"/>
    <w:rsid w:val="001C7152"/>
    <w:rsid w:val="001D0220"/>
    <w:rsid w:val="001D17F1"/>
    <w:rsid w:val="001D30F7"/>
    <w:rsid w:val="001D4A97"/>
    <w:rsid w:val="001D552F"/>
    <w:rsid w:val="001D578B"/>
    <w:rsid w:val="001D656B"/>
    <w:rsid w:val="001D7B54"/>
    <w:rsid w:val="001D7C51"/>
    <w:rsid w:val="001E0262"/>
    <w:rsid w:val="001E1A9F"/>
    <w:rsid w:val="001E37F1"/>
    <w:rsid w:val="001E3D52"/>
    <w:rsid w:val="001E4B12"/>
    <w:rsid w:val="001E4C57"/>
    <w:rsid w:val="001E5573"/>
    <w:rsid w:val="001E6525"/>
    <w:rsid w:val="001E6D7F"/>
    <w:rsid w:val="001E7898"/>
    <w:rsid w:val="001F011A"/>
    <w:rsid w:val="001F036B"/>
    <w:rsid w:val="001F0B6C"/>
    <w:rsid w:val="001F15EF"/>
    <w:rsid w:val="001F2805"/>
    <w:rsid w:val="001F369A"/>
    <w:rsid w:val="001F41F5"/>
    <w:rsid w:val="001F42B2"/>
    <w:rsid w:val="001F5017"/>
    <w:rsid w:val="001F5B63"/>
    <w:rsid w:val="001F5B97"/>
    <w:rsid w:val="001F605D"/>
    <w:rsid w:val="001F75BB"/>
    <w:rsid w:val="001F7FBB"/>
    <w:rsid w:val="002031AB"/>
    <w:rsid w:val="002035DB"/>
    <w:rsid w:val="00205179"/>
    <w:rsid w:val="00205A59"/>
    <w:rsid w:val="0020777C"/>
    <w:rsid w:val="00207D15"/>
    <w:rsid w:val="002100D6"/>
    <w:rsid w:val="002102EA"/>
    <w:rsid w:val="0021235A"/>
    <w:rsid w:val="00212AD0"/>
    <w:rsid w:val="00212DA6"/>
    <w:rsid w:val="00212E27"/>
    <w:rsid w:val="00213455"/>
    <w:rsid w:val="0021345B"/>
    <w:rsid w:val="00214FF8"/>
    <w:rsid w:val="002153E7"/>
    <w:rsid w:val="0021639E"/>
    <w:rsid w:val="0022065F"/>
    <w:rsid w:val="00220742"/>
    <w:rsid w:val="00220C29"/>
    <w:rsid w:val="002224DE"/>
    <w:rsid w:val="00226BA1"/>
    <w:rsid w:val="00227C09"/>
    <w:rsid w:val="00227EDB"/>
    <w:rsid w:val="00227FD9"/>
    <w:rsid w:val="002305FE"/>
    <w:rsid w:val="00230CD6"/>
    <w:rsid w:val="00231E13"/>
    <w:rsid w:val="00232F56"/>
    <w:rsid w:val="002334AE"/>
    <w:rsid w:val="0023361D"/>
    <w:rsid w:val="0023722F"/>
    <w:rsid w:val="00237369"/>
    <w:rsid w:val="002405D0"/>
    <w:rsid w:val="00243051"/>
    <w:rsid w:val="00243508"/>
    <w:rsid w:val="00243B76"/>
    <w:rsid w:val="00245709"/>
    <w:rsid w:val="002516DE"/>
    <w:rsid w:val="00251F20"/>
    <w:rsid w:val="00254B0B"/>
    <w:rsid w:val="00254FF1"/>
    <w:rsid w:val="00255504"/>
    <w:rsid w:val="002574CE"/>
    <w:rsid w:val="00257BE5"/>
    <w:rsid w:val="002608F7"/>
    <w:rsid w:val="0026125B"/>
    <w:rsid w:val="00262A68"/>
    <w:rsid w:val="00263E3E"/>
    <w:rsid w:val="002647FE"/>
    <w:rsid w:val="00265DC9"/>
    <w:rsid w:val="00265F23"/>
    <w:rsid w:val="0026714E"/>
    <w:rsid w:val="00270799"/>
    <w:rsid w:val="00270F86"/>
    <w:rsid w:val="00271340"/>
    <w:rsid w:val="00271D88"/>
    <w:rsid w:val="002739FC"/>
    <w:rsid w:val="002751D2"/>
    <w:rsid w:val="00277739"/>
    <w:rsid w:val="00277E09"/>
    <w:rsid w:val="00277F1A"/>
    <w:rsid w:val="002801C4"/>
    <w:rsid w:val="00280325"/>
    <w:rsid w:val="002806C2"/>
    <w:rsid w:val="00281769"/>
    <w:rsid w:val="00282290"/>
    <w:rsid w:val="002829C4"/>
    <w:rsid w:val="00283561"/>
    <w:rsid w:val="0028365F"/>
    <w:rsid w:val="002839FF"/>
    <w:rsid w:val="0028425E"/>
    <w:rsid w:val="0028507E"/>
    <w:rsid w:val="002870A4"/>
    <w:rsid w:val="0028734B"/>
    <w:rsid w:val="00291AA0"/>
    <w:rsid w:val="00291E13"/>
    <w:rsid w:val="00292281"/>
    <w:rsid w:val="0029291B"/>
    <w:rsid w:val="00293B9B"/>
    <w:rsid w:val="00294269"/>
    <w:rsid w:val="00294D7C"/>
    <w:rsid w:val="002963E1"/>
    <w:rsid w:val="002A09CF"/>
    <w:rsid w:val="002A0F41"/>
    <w:rsid w:val="002A13D0"/>
    <w:rsid w:val="002A260F"/>
    <w:rsid w:val="002A35A8"/>
    <w:rsid w:val="002A41C4"/>
    <w:rsid w:val="002A42A3"/>
    <w:rsid w:val="002A43C2"/>
    <w:rsid w:val="002A4F68"/>
    <w:rsid w:val="002A5C1D"/>
    <w:rsid w:val="002A5D3A"/>
    <w:rsid w:val="002A5FDC"/>
    <w:rsid w:val="002A61DB"/>
    <w:rsid w:val="002A68BD"/>
    <w:rsid w:val="002A7E36"/>
    <w:rsid w:val="002B04DA"/>
    <w:rsid w:val="002B0754"/>
    <w:rsid w:val="002B0C0F"/>
    <w:rsid w:val="002B12F2"/>
    <w:rsid w:val="002B1510"/>
    <w:rsid w:val="002B1ECB"/>
    <w:rsid w:val="002B4D0E"/>
    <w:rsid w:val="002B51EE"/>
    <w:rsid w:val="002B6CFD"/>
    <w:rsid w:val="002B744C"/>
    <w:rsid w:val="002C013A"/>
    <w:rsid w:val="002C1AAF"/>
    <w:rsid w:val="002C2013"/>
    <w:rsid w:val="002C31AB"/>
    <w:rsid w:val="002C3C37"/>
    <w:rsid w:val="002C459B"/>
    <w:rsid w:val="002C4C4D"/>
    <w:rsid w:val="002D1A19"/>
    <w:rsid w:val="002D1A98"/>
    <w:rsid w:val="002D3896"/>
    <w:rsid w:val="002D3C2D"/>
    <w:rsid w:val="002D55B1"/>
    <w:rsid w:val="002D6789"/>
    <w:rsid w:val="002E0696"/>
    <w:rsid w:val="002E2DB3"/>
    <w:rsid w:val="002E2F3F"/>
    <w:rsid w:val="002E3C99"/>
    <w:rsid w:val="002E464A"/>
    <w:rsid w:val="002E5260"/>
    <w:rsid w:val="002E570C"/>
    <w:rsid w:val="002E6871"/>
    <w:rsid w:val="002E78BF"/>
    <w:rsid w:val="002F0B85"/>
    <w:rsid w:val="002F245B"/>
    <w:rsid w:val="002F336B"/>
    <w:rsid w:val="002F3D9A"/>
    <w:rsid w:val="002F3F14"/>
    <w:rsid w:val="002F4484"/>
    <w:rsid w:val="002F510A"/>
    <w:rsid w:val="002F5D6E"/>
    <w:rsid w:val="002F73B1"/>
    <w:rsid w:val="002F7C86"/>
    <w:rsid w:val="00300E9D"/>
    <w:rsid w:val="00303A39"/>
    <w:rsid w:val="00304F4D"/>
    <w:rsid w:val="00305CED"/>
    <w:rsid w:val="00307221"/>
    <w:rsid w:val="00307277"/>
    <w:rsid w:val="003119A7"/>
    <w:rsid w:val="00313CDE"/>
    <w:rsid w:val="003145A6"/>
    <w:rsid w:val="00315059"/>
    <w:rsid w:val="00315188"/>
    <w:rsid w:val="00315AC5"/>
    <w:rsid w:val="00315B84"/>
    <w:rsid w:val="00316176"/>
    <w:rsid w:val="00320022"/>
    <w:rsid w:val="00320149"/>
    <w:rsid w:val="00320D35"/>
    <w:rsid w:val="00321AF6"/>
    <w:rsid w:val="00321D92"/>
    <w:rsid w:val="00322458"/>
    <w:rsid w:val="00322C1F"/>
    <w:rsid w:val="00322E69"/>
    <w:rsid w:val="0032343F"/>
    <w:rsid w:val="00324844"/>
    <w:rsid w:val="003278C4"/>
    <w:rsid w:val="00331633"/>
    <w:rsid w:val="00331B01"/>
    <w:rsid w:val="00331C60"/>
    <w:rsid w:val="003330F5"/>
    <w:rsid w:val="00336928"/>
    <w:rsid w:val="00336B59"/>
    <w:rsid w:val="00337668"/>
    <w:rsid w:val="00337B08"/>
    <w:rsid w:val="00340020"/>
    <w:rsid w:val="003400EB"/>
    <w:rsid w:val="00341096"/>
    <w:rsid w:val="0034200B"/>
    <w:rsid w:val="00344321"/>
    <w:rsid w:val="00345A50"/>
    <w:rsid w:val="00345E52"/>
    <w:rsid w:val="00346C81"/>
    <w:rsid w:val="0034761A"/>
    <w:rsid w:val="00347D3B"/>
    <w:rsid w:val="003500F0"/>
    <w:rsid w:val="00351739"/>
    <w:rsid w:val="00352F99"/>
    <w:rsid w:val="00355BE9"/>
    <w:rsid w:val="003568DA"/>
    <w:rsid w:val="00357228"/>
    <w:rsid w:val="003609B1"/>
    <w:rsid w:val="00360AD3"/>
    <w:rsid w:val="00360AEF"/>
    <w:rsid w:val="00361453"/>
    <w:rsid w:val="00361D4B"/>
    <w:rsid w:val="00363518"/>
    <w:rsid w:val="00366BE5"/>
    <w:rsid w:val="00367F46"/>
    <w:rsid w:val="00370DC1"/>
    <w:rsid w:val="00371718"/>
    <w:rsid w:val="00372B69"/>
    <w:rsid w:val="00373493"/>
    <w:rsid w:val="003737DA"/>
    <w:rsid w:val="00373AB9"/>
    <w:rsid w:val="00373E74"/>
    <w:rsid w:val="00374C14"/>
    <w:rsid w:val="00375C55"/>
    <w:rsid w:val="00375F8C"/>
    <w:rsid w:val="00381A3E"/>
    <w:rsid w:val="00386840"/>
    <w:rsid w:val="00386CF7"/>
    <w:rsid w:val="00387F87"/>
    <w:rsid w:val="0039130F"/>
    <w:rsid w:val="003916A3"/>
    <w:rsid w:val="003920D5"/>
    <w:rsid w:val="003923DB"/>
    <w:rsid w:val="003923DC"/>
    <w:rsid w:val="003927BF"/>
    <w:rsid w:val="00392D44"/>
    <w:rsid w:val="003935B2"/>
    <w:rsid w:val="00394309"/>
    <w:rsid w:val="003945E6"/>
    <w:rsid w:val="00394FE6"/>
    <w:rsid w:val="003952F9"/>
    <w:rsid w:val="00395905"/>
    <w:rsid w:val="003A05BF"/>
    <w:rsid w:val="003A0726"/>
    <w:rsid w:val="003A26A8"/>
    <w:rsid w:val="003A3718"/>
    <w:rsid w:val="003A3AE0"/>
    <w:rsid w:val="003A3C50"/>
    <w:rsid w:val="003A5232"/>
    <w:rsid w:val="003A52CD"/>
    <w:rsid w:val="003A5A2C"/>
    <w:rsid w:val="003A6381"/>
    <w:rsid w:val="003B0087"/>
    <w:rsid w:val="003B046C"/>
    <w:rsid w:val="003B34D1"/>
    <w:rsid w:val="003B3950"/>
    <w:rsid w:val="003B4050"/>
    <w:rsid w:val="003B4447"/>
    <w:rsid w:val="003B644C"/>
    <w:rsid w:val="003B665C"/>
    <w:rsid w:val="003B6BBB"/>
    <w:rsid w:val="003B6DE6"/>
    <w:rsid w:val="003B74FD"/>
    <w:rsid w:val="003B7C8C"/>
    <w:rsid w:val="003C02FD"/>
    <w:rsid w:val="003C0765"/>
    <w:rsid w:val="003C0D60"/>
    <w:rsid w:val="003C1FD5"/>
    <w:rsid w:val="003C2668"/>
    <w:rsid w:val="003C2C33"/>
    <w:rsid w:val="003C3AE6"/>
    <w:rsid w:val="003C57CA"/>
    <w:rsid w:val="003C64A0"/>
    <w:rsid w:val="003D010C"/>
    <w:rsid w:val="003D06A0"/>
    <w:rsid w:val="003D0A61"/>
    <w:rsid w:val="003D0A84"/>
    <w:rsid w:val="003D2309"/>
    <w:rsid w:val="003D3894"/>
    <w:rsid w:val="003D3DCF"/>
    <w:rsid w:val="003D3E20"/>
    <w:rsid w:val="003D3E41"/>
    <w:rsid w:val="003D42B1"/>
    <w:rsid w:val="003D5B13"/>
    <w:rsid w:val="003D69AF"/>
    <w:rsid w:val="003D734D"/>
    <w:rsid w:val="003D7E06"/>
    <w:rsid w:val="003E165D"/>
    <w:rsid w:val="003E281B"/>
    <w:rsid w:val="003E306A"/>
    <w:rsid w:val="003E3286"/>
    <w:rsid w:val="003E595D"/>
    <w:rsid w:val="003E5B29"/>
    <w:rsid w:val="003E6007"/>
    <w:rsid w:val="003E70AD"/>
    <w:rsid w:val="003E75CA"/>
    <w:rsid w:val="003E7A80"/>
    <w:rsid w:val="003F0DD1"/>
    <w:rsid w:val="003F1622"/>
    <w:rsid w:val="003F2B03"/>
    <w:rsid w:val="003F2B91"/>
    <w:rsid w:val="003F3652"/>
    <w:rsid w:val="003F55E7"/>
    <w:rsid w:val="003F5C8A"/>
    <w:rsid w:val="003F65FF"/>
    <w:rsid w:val="003F69DD"/>
    <w:rsid w:val="003F6B57"/>
    <w:rsid w:val="003F6F0D"/>
    <w:rsid w:val="003F7A5E"/>
    <w:rsid w:val="004012D1"/>
    <w:rsid w:val="0040154D"/>
    <w:rsid w:val="0040237E"/>
    <w:rsid w:val="00402A09"/>
    <w:rsid w:val="00403861"/>
    <w:rsid w:val="00404611"/>
    <w:rsid w:val="00404683"/>
    <w:rsid w:val="004101BF"/>
    <w:rsid w:val="0041045E"/>
    <w:rsid w:val="00410816"/>
    <w:rsid w:val="0041211C"/>
    <w:rsid w:val="00412651"/>
    <w:rsid w:val="004152FA"/>
    <w:rsid w:val="0041787A"/>
    <w:rsid w:val="004213E1"/>
    <w:rsid w:val="00422325"/>
    <w:rsid w:val="004248E8"/>
    <w:rsid w:val="004253DF"/>
    <w:rsid w:val="00427132"/>
    <w:rsid w:val="00430D06"/>
    <w:rsid w:val="004317B5"/>
    <w:rsid w:val="00433F04"/>
    <w:rsid w:val="00435682"/>
    <w:rsid w:val="0043576D"/>
    <w:rsid w:val="00435EF7"/>
    <w:rsid w:val="00436037"/>
    <w:rsid w:val="004361F1"/>
    <w:rsid w:val="0044013F"/>
    <w:rsid w:val="00440DA6"/>
    <w:rsid w:val="00440E4A"/>
    <w:rsid w:val="00440F5E"/>
    <w:rsid w:val="00441473"/>
    <w:rsid w:val="00442BAD"/>
    <w:rsid w:val="00444102"/>
    <w:rsid w:val="00451032"/>
    <w:rsid w:val="00451251"/>
    <w:rsid w:val="0045138E"/>
    <w:rsid w:val="0045179F"/>
    <w:rsid w:val="00451ABC"/>
    <w:rsid w:val="004521A2"/>
    <w:rsid w:val="0045224D"/>
    <w:rsid w:val="004522C7"/>
    <w:rsid w:val="0045231D"/>
    <w:rsid w:val="00452782"/>
    <w:rsid w:val="004527FB"/>
    <w:rsid w:val="00453579"/>
    <w:rsid w:val="00453654"/>
    <w:rsid w:val="00453A76"/>
    <w:rsid w:val="00453B5A"/>
    <w:rsid w:val="00455BF3"/>
    <w:rsid w:val="0046111C"/>
    <w:rsid w:val="00461463"/>
    <w:rsid w:val="004620EC"/>
    <w:rsid w:val="00462695"/>
    <w:rsid w:val="00464141"/>
    <w:rsid w:val="00465F52"/>
    <w:rsid w:val="004666B8"/>
    <w:rsid w:val="00467243"/>
    <w:rsid w:val="00467A18"/>
    <w:rsid w:val="00471BD1"/>
    <w:rsid w:val="00471C8F"/>
    <w:rsid w:val="004722DF"/>
    <w:rsid w:val="004723A7"/>
    <w:rsid w:val="0047273A"/>
    <w:rsid w:val="0047326B"/>
    <w:rsid w:val="0047343B"/>
    <w:rsid w:val="004737B0"/>
    <w:rsid w:val="0047454E"/>
    <w:rsid w:val="0047550D"/>
    <w:rsid w:val="00476F96"/>
    <w:rsid w:val="004816D0"/>
    <w:rsid w:val="00481CF7"/>
    <w:rsid w:val="00481FA3"/>
    <w:rsid w:val="00483456"/>
    <w:rsid w:val="00483867"/>
    <w:rsid w:val="004838BB"/>
    <w:rsid w:val="00485A2A"/>
    <w:rsid w:val="0048618B"/>
    <w:rsid w:val="00486C93"/>
    <w:rsid w:val="00487D65"/>
    <w:rsid w:val="004913D0"/>
    <w:rsid w:val="00493502"/>
    <w:rsid w:val="004940DC"/>
    <w:rsid w:val="004942CB"/>
    <w:rsid w:val="00494BA9"/>
    <w:rsid w:val="00497F09"/>
    <w:rsid w:val="004A1662"/>
    <w:rsid w:val="004A198D"/>
    <w:rsid w:val="004A202A"/>
    <w:rsid w:val="004A4895"/>
    <w:rsid w:val="004A4C5F"/>
    <w:rsid w:val="004A4E7E"/>
    <w:rsid w:val="004A6462"/>
    <w:rsid w:val="004A7463"/>
    <w:rsid w:val="004B11B9"/>
    <w:rsid w:val="004B1495"/>
    <w:rsid w:val="004B2365"/>
    <w:rsid w:val="004B2986"/>
    <w:rsid w:val="004B2ADA"/>
    <w:rsid w:val="004B2C41"/>
    <w:rsid w:val="004B3753"/>
    <w:rsid w:val="004B4289"/>
    <w:rsid w:val="004B4633"/>
    <w:rsid w:val="004B79DB"/>
    <w:rsid w:val="004B7B41"/>
    <w:rsid w:val="004B7CD1"/>
    <w:rsid w:val="004C16B3"/>
    <w:rsid w:val="004C223F"/>
    <w:rsid w:val="004C29C5"/>
    <w:rsid w:val="004C2A5D"/>
    <w:rsid w:val="004C2C7F"/>
    <w:rsid w:val="004C3C8D"/>
    <w:rsid w:val="004C4927"/>
    <w:rsid w:val="004C5BDB"/>
    <w:rsid w:val="004C5C4C"/>
    <w:rsid w:val="004C6717"/>
    <w:rsid w:val="004C6BB0"/>
    <w:rsid w:val="004C7054"/>
    <w:rsid w:val="004C7744"/>
    <w:rsid w:val="004C7B68"/>
    <w:rsid w:val="004D04B7"/>
    <w:rsid w:val="004D1AC8"/>
    <w:rsid w:val="004D25E1"/>
    <w:rsid w:val="004D3D00"/>
    <w:rsid w:val="004D51FC"/>
    <w:rsid w:val="004D63AF"/>
    <w:rsid w:val="004D7991"/>
    <w:rsid w:val="004E07F7"/>
    <w:rsid w:val="004E1314"/>
    <w:rsid w:val="004E15A2"/>
    <w:rsid w:val="004E28E6"/>
    <w:rsid w:val="004E369D"/>
    <w:rsid w:val="004E46AD"/>
    <w:rsid w:val="004E5636"/>
    <w:rsid w:val="004E6893"/>
    <w:rsid w:val="004E7327"/>
    <w:rsid w:val="004E7EAF"/>
    <w:rsid w:val="004F0AB8"/>
    <w:rsid w:val="004F128F"/>
    <w:rsid w:val="004F14E0"/>
    <w:rsid w:val="004F258C"/>
    <w:rsid w:val="004F3A0D"/>
    <w:rsid w:val="004F3D52"/>
    <w:rsid w:val="004F41F8"/>
    <w:rsid w:val="004F45DF"/>
    <w:rsid w:val="004F540E"/>
    <w:rsid w:val="004F59D4"/>
    <w:rsid w:val="004F6BD8"/>
    <w:rsid w:val="004F7888"/>
    <w:rsid w:val="004F7DE5"/>
    <w:rsid w:val="00500F10"/>
    <w:rsid w:val="0050102A"/>
    <w:rsid w:val="00501E51"/>
    <w:rsid w:val="00502F50"/>
    <w:rsid w:val="00503970"/>
    <w:rsid w:val="005052E3"/>
    <w:rsid w:val="00505685"/>
    <w:rsid w:val="005061F8"/>
    <w:rsid w:val="0050675F"/>
    <w:rsid w:val="00506EBA"/>
    <w:rsid w:val="005074D7"/>
    <w:rsid w:val="0050797B"/>
    <w:rsid w:val="00510D8C"/>
    <w:rsid w:val="005114F1"/>
    <w:rsid w:val="00511D2A"/>
    <w:rsid w:val="00511DAC"/>
    <w:rsid w:val="00513010"/>
    <w:rsid w:val="00513A06"/>
    <w:rsid w:val="00515D1E"/>
    <w:rsid w:val="005165F3"/>
    <w:rsid w:val="00517313"/>
    <w:rsid w:val="00517A84"/>
    <w:rsid w:val="00517E17"/>
    <w:rsid w:val="0052029E"/>
    <w:rsid w:val="00522ABC"/>
    <w:rsid w:val="00523122"/>
    <w:rsid w:val="00523698"/>
    <w:rsid w:val="005239E0"/>
    <w:rsid w:val="00523CCC"/>
    <w:rsid w:val="005248C7"/>
    <w:rsid w:val="005268BA"/>
    <w:rsid w:val="00526A68"/>
    <w:rsid w:val="00527219"/>
    <w:rsid w:val="00527223"/>
    <w:rsid w:val="005301E0"/>
    <w:rsid w:val="0053077E"/>
    <w:rsid w:val="005334AC"/>
    <w:rsid w:val="00533A01"/>
    <w:rsid w:val="00533A02"/>
    <w:rsid w:val="0053483F"/>
    <w:rsid w:val="00535414"/>
    <w:rsid w:val="00535FEB"/>
    <w:rsid w:val="00537215"/>
    <w:rsid w:val="0053744E"/>
    <w:rsid w:val="00541E80"/>
    <w:rsid w:val="0054239F"/>
    <w:rsid w:val="00542C4F"/>
    <w:rsid w:val="00542EDD"/>
    <w:rsid w:val="0054346B"/>
    <w:rsid w:val="0054447D"/>
    <w:rsid w:val="0054448F"/>
    <w:rsid w:val="00544AD1"/>
    <w:rsid w:val="0054753D"/>
    <w:rsid w:val="005510C6"/>
    <w:rsid w:val="005515F5"/>
    <w:rsid w:val="00551A59"/>
    <w:rsid w:val="00551E69"/>
    <w:rsid w:val="00552AA2"/>
    <w:rsid w:val="00553C5D"/>
    <w:rsid w:val="00554462"/>
    <w:rsid w:val="00554CD6"/>
    <w:rsid w:val="00555156"/>
    <w:rsid w:val="00555458"/>
    <w:rsid w:val="00555C34"/>
    <w:rsid w:val="00557918"/>
    <w:rsid w:val="00557D7A"/>
    <w:rsid w:val="00562F42"/>
    <w:rsid w:val="005632CF"/>
    <w:rsid w:val="00563BA9"/>
    <w:rsid w:val="00563F6D"/>
    <w:rsid w:val="0056484F"/>
    <w:rsid w:val="00564A3A"/>
    <w:rsid w:val="00564CB0"/>
    <w:rsid w:val="00565159"/>
    <w:rsid w:val="005667AA"/>
    <w:rsid w:val="00566EA2"/>
    <w:rsid w:val="005679B2"/>
    <w:rsid w:val="00570A7E"/>
    <w:rsid w:val="00572CA7"/>
    <w:rsid w:val="0057425C"/>
    <w:rsid w:val="005743A7"/>
    <w:rsid w:val="00574F27"/>
    <w:rsid w:val="00575C3A"/>
    <w:rsid w:val="00575D4A"/>
    <w:rsid w:val="005762E1"/>
    <w:rsid w:val="0057646E"/>
    <w:rsid w:val="00576729"/>
    <w:rsid w:val="005800B5"/>
    <w:rsid w:val="00580732"/>
    <w:rsid w:val="0058143A"/>
    <w:rsid w:val="00582139"/>
    <w:rsid w:val="0058480A"/>
    <w:rsid w:val="00584FBA"/>
    <w:rsid w:val="0058527C"/>
    <w:rsid w:val="0058565A"/>
    <w:rsid w:val="00586436"/>
    <w:rsid w:val="0058664E"/>
    <w:rsid w:val="00586F97"/>
    <w:rsid w:val="00587772"/>
    <w:rsid w:val="005879FA"/>
    <w:rsid w:val="00591621"/>
    <w:rsid w:val="00591A34"/>
    <w:rsid w:val="00591DEF"/>
    <w:rsid w:val="005921FE"/>
    <w:rsid w:val="0059326D"/>
    <w:rsid w:val="00593A07"/>
    <w:rsid w:val="00593C73"/>
    <w:rsid w:val="00593E8A"/>
    <w:rsid w:val="005946BD"/>
    <w:rsid w:val="00595262"/>
    <w:rsid w:val="00595EE9"/>
    <w:rsid w:val="005A1DE7"/>
    <w:rsid w:val="005A232A"/>
    <w:rsid w:val="005A25FF"/>
    <w:rsid w:val="005A3A85"/>
    <w:rsid w:val="005A5C9A"/>
    <w:rsid w:val="005A6EA3"/>
    <w:rsid w:val="005A71B7"/>
    <w:rsid w:val="005A7D86"/>
    <w:rsid w:val="005B0E1D"/>
    <w:rsid w:val="005B0F42"/>
    <w:rsid w:val="005B199C"/>
    <w:rsid w:val="005B22DA"/>
    <w:rsid w:val="005B27AF"/>
    <w:rsid w:val="005B6B27"/>
    <w:rsid w:val="005B7065"/>
    <w:rsid w:val="005B7871"/>
    <w:rsid w:val="005C06F3"/>
    <w:rsid w:val="005C0770"/>
    <w:rsid w:val="005C0F09"/>
    <w:rsid w:val="005C295C"/>
    <w:rsid w:val="005C3C65"/>
    <w:rsid w:val="005C4543"/>
    <w:rsid w:val="005C4AF7"/>
    <w:rsid w:val="005C4EEE"/>
    <w:rsid w:val="005C5B04"/>
    <w:rsid w:val="005C5E42"/>
    <w:rsid w:val="005C6008"/>
    <w:rsid w:val="005C7D26"/>
    <w:rsid w:val="005D0725"/>
    <w:rsid w:val="005D0A19"/>
    <w:rsid w:val="005D0EA4"/>
    <w:rsid w:val="005D1B58"/>
    <w:rsid w:val="005D29E9"/>
    <w:rsid w:val="005D3619"/>
    <w:rsid w:val="005D57B3"/>
    <w:rsid w:val="005D5A6D"/>
    <w:rsid w:val="005D5F57"/>
    <w:rsid w:val="005D6916"/>
    <w:rsid w:val="005D72E8"/>
    <w:rsid w:val="005D7BA8"/>
    <w:rsid w:val="005E0F3D"/>
    <w:rsid w:val="005E1661"/>
    <w:rsid w:val="005E22CD"/>
    <w:rsid w:val="005E2508"/>
    <w:rsid w:val="005E261F"/>
    <w:rsid w:val="005E2E6F"/>
    <w:rsid w:val="005E2ECC"/>
    <w:rsid w:val="005E392D"/>
    <w:rsid w:val="005E574D"/>
    <w:rsid w:val="005E5BCD"/>
    <w:rsid w:val="005E5EFE"/>
    <w:rsid w:val="005E64E3"/>
    <w:rsid w:val="005E655B"/>
    <w:rsid w:val="005E6A99"/>
    <w:rsid w:val="005F24DF"/>
    <w:rsid w:val="005F2AE1"/>
    <w:rsid w:val="005F49EE"/>
    <w:rsid w:val="005F5722"/>
    <w:rsid w:val="005F7096"/>
    <w:rsid w:val="00601C96"/>
    <w:rsid w:val="00603159"/>
    <w:rsid w:val="00604322"/>
    <w:rsid w:val="00605988"/>
    <w:rsid w:val="00605E89"/>
    <w:rsid w:val="006066CA"/>
    <w:rsid w:val="00606DFA"/>
    <w:rsid w:val="00607036"/>
    <w:rsid w:val="006111B5"/>
    <w:rsid w:val="00612BCB"/>
    <w:rsid w:val="006135E6"/>
    <w:rsid w:val="00613A48"/>
    <w:rsid w:val="00614348"/>
    <w:rsid w:val="00614CF1"/>
    <w:rsid w:val="00615FB0"/>
    <w:rsid w:val="006168BA"/>
    <w:rsid w:val="00617002"/>
    <w:rsid w:val="00620051"/>
    <w:rsid w:val="006207B9"/>
    <w:rsid w:val="00621B6A"/>
    <w:rsid w:val="00621C7D"/>
    <w:rsid w:val="0062209D"/>
    <w:rsid w:val="00622A36"/>
    <w:rsid w:val="00622DDD"/>
    <w:rsid w:val="006232F0"/>
    <w:rsid w:val="00623BD8"/>
    <w:rsid w:val="006247B3"/>
    <w:rsid w:val="00625740"/>
    <w:rsid w:val="00625A91"/>
    <w:rsid w:val="00625D64"/>
    <w:rsid w:val="0062674D"/>
    <w:rsid w:val="00626A3E"/>
    <w:rsid w:val="0062780D"/>
    <w:rsid w:val="0063111F"/>
    <w:rsid w:val="00632511"/>
    <w:rsid w:val="00632E53"/>
    <w:rsid w:val="006346AA"/>
    <w:rsid w:val="00635D55"/>
    <w:rsid w:val="00636089"/>
    <w:rsid w:val="006370AD"/>
    <w:rsid w:val="00640A72"/>
    <w:rsid w:val="00640EE6"/>
    <w:rsid w:val="0064126C"/>
    <w:rsid w:val="00641826"/>
    <w:rsid w:val="00641863"/>
    <w:rsid w:val="00641AA6"/>
    <w:rsid w:val="0064333A"/>
    <w:rsid w:val="006447A7"/>
    <w:rsid w:val="0064480F"/>
    <w:rsid w:val="006463AA"/>
    <w:rsid w:val="0065035A"/>
    <w:rsid w:val="00650373"/>
    <w:rsid w:val="00651C13"/>
    <w:rsid w:val="0065276F"/>
    <w:rsid w:val="00652B2C"/>
    <w:rsid w:val="006533CA"/>
    <w:rsid w:val="00654728"/>
    <w:rsid w:val="00655778"/>
    <w:rsid w:val="00657FB8"/>
    <w:rsid w:val="0066379B"/>
    <w:rsid w:val="00665044"/>
    <w:rsid w:val="006660AB"/>
    <w:rsid w:val="00666644"/>
    <w:rsid w:val="00667769"/>
    <w:rsid w:val="00671EFE"/>
    <w:rsid w:val="00672155"/>
    <w:rsid w:val="00672194"/>
    <w:rsid w:val="00673C96"/>
    <w:rsid w:val="006747A2"/>
    <w:rsid w:val="006753AC"/>
    <w:rsid w:val="00675791"/>
    <w:rsid w:val="00676629"/>
    <w:rsid w:val="0067663C"/>
    <w:rsid w:val="006768D1"/>
    <w:rsid w:val="00677485"/>
    <w:rsid w:val="00677CF6"/>
    <w:rsid w:val="00677E8D"/>
    <w:rsid w:val="00680B59"/>
    <w:rsid w:val="0068118B"/>
    <w:rsid w:val="00681474"/>
    <w:rsid w:val="0068344B"/>
    <w:rsid w:val="00684FF9"/>
    <w:rsid w:val="00690D80"/>
    <w:rsid w:val="00692730"/>
    <w:rsid w:val="0069290F"/>
    <w:rsid w:val="00694A47"/>
    <w:rsid w:val="00694D69"/>
    <w:rsid w:val="0069599C"/>
    <w:rsid w:val="00695DDC"/>
    <w:rsid w:val="0069625C"/>
    <w:rsid w:val="00696308"/>
    <w:rsid w:val="00697AF7"/>
    <w:rsid w:val="006A0123"/>
    <w:rsid w:val="006A0509"/>
    <w:rsid w:val="006A1ABF"/>
    <w:rsid w:val="006A1ED3"/>
    <w:rsid w:val="006A1F3E"/>
    <w:rsid w:val="006A22B7"/>
    <w:rsid w:val="006A231C"/>
    <w:rsid w:val="006A232C"/>
    <w:rsid w:val="006A3623"/>
    <w:rsid w:val="006A46C2"/>
    <w:rsid w:val="006A4A90"/>
    <w:rsid w:val="006A4E33"/>
    <w:rsid w:val="006A5093"/>
    <w:rsid w:val="006A51DE"/>
    <w:rsid w:val="006A5C23"/>
    <w:rsid w:val="006A79B3"/>
    <w:rsid w:val="006B037B"/>
    <w:rsid w:val="006B09E9"/>
    <w:rsid w:val="006B3C2B"/>
    <w:rsid w:val="006B41BF"/>
    <w:rsid w:val="006B578F"/>
    <w:rsid w:val="006B60E9"/>
    <w:rsid w:val="006C037E"/>
    <w:rsid w:val="006C1BD0"/>
    <w:rsid w:val="006C241B"/>
    <w:rsid w:val="006C26D5"/>
    <w:rsid w:val="006C297C"/>
    <w:rsid w:val="006C29A2"/>
    <w:rsid w:val="006C3566"/>
    <w:rsid w:val="006C398E"/>
    <w:rsid w:val="006C40FE"/>
    <w:rsid w:val="006C4287"/>
    <w:rsid w:val="006C77E6"/>
    <w:rsid w:val="006C7979"/>
    <w:rsid w:val="006D0760"/>
    <w:rsid w:val="006D1334"/>
    <w:rsid w:val="006D1895"/>
    <w:rsid w:val="006D1FEB"/>
    <w:rsid w:val="006D3A55"/>
    <w:rsid w:val="006D6845"/>
    <w:rsid w:val="006E04F9"/>
    <w:rsid w:val="006E0580"/>
    <w:rsid w:val="006E10E0"/>
    <w:rsid w:val="006E2496"/>
    <w:rsid w:val="006E36D6"/>
    <w:rsid w:val="006E37FB"/>
    <w:rsid w:val="006E381D"/>
    <w:rsid w:val="006E3FDE"/>
    <w:rsid w:val="006E4810"/>
    <w:rsid w:val="006E4FBD"/>
    <w:rsid w:val="006E52B3"/>
    <w:rsid w:val="006E54B9"/>
    <w:rsid w:val="006E5567"/>
    <w:rsid w:val="006E569C"/>
    <w:rsid w:val="006E58C7"/>
    <w:rsid w:val="006E5B30"/>
    <w:rsid w:val="006E5D4C"/>
    <w:rsid w:val="006E6116"/>
    <w:rsid w:val="006E766B"/>
    <w:rsid w:val="006E76FC"/>
    <w:rsid w:val="006E7BBF"/>
    <w:rsid w:val="006F0395"/>
    <w:rsid w:val="006F0636"/>
    <w:rsid w:val="006F12A7"/>
    <w:rsid w:val="006F142C"/>
    <w:rsid w:val="006F2544"/>
    <w:rsid w:val="006F2A59"/>
    <w:rsid w:val="006F4F30"/>
    <w:rsid w:val="006F6F17"/>
    <w:rsid w:val="006F6FD9"/>
    <w:rsid w:val="00700663"/>
    <w:rsid w:val="00701329"/>
    <w:rsid w:val="00701597"/>
    <w:rsid w:val="00701B04"/>
    <w:rsid w:val="00702970"/>
    <w:rsid w:val="0070525C"/>
    <w:rsid w:val="007068C9"/>
    <w:rsid w:val="007069DA"/>
    <w:rsid w:val="00707646"/>
    <w:rsid w:val="007102EF"/>
    <w:rsid w:val="00710431"/>
    <w:rsid w:val="0071079C"/>
    <w:rsid w:val="007126D7"/>
    <w:rsid w:val="0071536B"/>
    <w:rsid w:val="00716054"/>
    <w:rsid w:val="007160B9"/>
    <w:rsid w:val="0071667C"/>
    <w:rsid w:val="00720939"/>
    <w:rsid w:val="007213EF"/>
    <w:rsid w:val="00721AFF"/>
    <w:rsid w:val="00723532"/>
    <w:rsid w:val="00724E0D"/>
    <w:rsid w:val="0072636F"/>
    <w:rsid w:val="007278EF"/>
    <w:rsid w:val="00730D80"/>
    <w:rsid w:val="00731722"/>
    <w:rsid w:val="00732FAF"/>
    <w:rsid w:val="0073408D"/>
    <w:rsid w:val="00734AB0"/>
    <w:rsid w:val="00734D75"/>
    <w:rsid w:val="0073509D"/>
    <w:rsid w:val="00735129"/>
    <w:rsid w:val="007356C1"/>
    <w:rsid w:val="007358AC"/>
    <w:rsid w:val="007359AC"/>
    <w:rsid w:val="00735D62"/>
    <w:rsid w:val="00737151"/>
    <w:rsid w:val="0074100C"/>
    <w:rsid w:val="00741803"/>
    <w:rsid w:val="00742F9F"/>
    <w:rsid w:val="00743B6B"/>
    <w:rsid w:val="00744762"/>
    <w:rsid w:val="00746465"/>
    <w:rsid w:val="00746DAA"/>
    <w:rsid w:val="00747240"/>
    <w:rsid w:val="00747E76"/>
    <w:rsid w:val="00751275"/>
    <w:rsid w:val="00751ADD"/>
    <w:rsid w:val="00751BFA"/>
    <w:rsid w:val="007522C8"/>
    <w:rsid w:val="00753070"/>
    <w:rsid w:val="007536C1"/>
    <w:rsid w:val="0075465E"/>
    <w:rsid w:val="00754D65"/>
    <w:rsid w:val="00756D86"/>
    <w:rsid w:val="00757632"/>
    <w:rsid w:val="00757A7D"/>
    <w:rsid w:val="00757F9A"/>
    <w:rsid w:val="00761231"/>
    <w:rsid w:val="00761DE0"/>
    <w:rsid w:val="0076383A"/>
    <w:rsid w:val="00764155"/>
    <w:rsid w:val="00764BDA"/>
    <w:rsid w:val="00765818"/>
    <w:rsid w:val="00765F34"/>
    <w:rsid w:val="007665AE"/>
    <w:rsid w:val="00766BAA"/>
    <w:rsid w:val="00767C0D"/>
    <w:rsid w:val="00770E3D"/>
    <w:rsid w:val="00772BB6"/>
    <w:rsid w:val="00773B26"/>
    <w:rsid w:val="0077579C"/>
    <w:rsid w:val="00775A09"/>
    <w:rsid w:val="00777D7E"/>
    <w:rsid w:val="00780417"/>
    <w:rsid w:val="00780B88"/>
    <w:rsid w:val="007818B5"/>
    <w:rsid w:val="00781F87"/>
    <w:rsid w:val="00783412"/>
    <w:rsid w:val="00783455"/>
    <w:rsid w:val="00783723"/>
    <w:rsid w:val="00783DE0"/>
    <w:rsid w:val="00784643"/>
    <w:rsid w:val="007859BA"/>
    <w:rsid w:val="00786DE4"/>
    <w:rsid w:val="00790F8E"/>
    <w:rsid w:val="00791348"/>
    <w:rsid w:val="00791458"/>
    <w:rsid w:val="00791F3A"/>
    <w:rsid w:val="00792566"/>
    <w:rsid w:val="00793803"/>
    <w:rsid w:val="00793E6C"/>
    <w:rsid w:val="007A07A1"/>
    <w:rsid w:val="007A0839"/>
    <w:rsid w:val="007A0B57"/>
    <w:rsid w:val="007A1A1D"/>
    <w:rsid w:val="007A27CC"/>
    <w:rsid w:val="007A3520"/>
    <w:rsid w:val="007A41DB"/>
    <w:rsid w:val="007A41FA"/>
    <w:rsid w:val="007A5A62"/>
    <w:rsid w:val="007A72ED"/>
    <w:rsid w:val="007B0562"/>
    <w:rsid w:val="007B1407"/>
    <w:rsid w:val="007B22B0"/>
    <w:rsid w:val="007B3D0E"/>
    <w:rsid w:val="007B473C"/>
    <w:rsid w:val="007B617E"/>
    <w:rsid w:val="007B633D"/>
    <w:rsid w:val="007B7250"/>
    <w:rsid w:val="007B763B"/>
    <w:rsid w:val="007C03AB"/>
    <w:rsid w:val="007C07B6"/>
    <w:rsid w:val="007C147A"/>
    <w:rsid w:val="007C150E"/>
    <w:rsid w:val="007C2B7F"/>
    <w:rsid w:val="007C3781"/>
    <w:rsid w:val="007C3F6B"/>
    <w:rsid w:val="007C4C99"/>
    <w:rsid w:val="007C5000"/>
    <w:rsid w:val="007C584B"/>
    <w:rsid w:val="007C5E85"/>
    <w:rsid w:val="007C6783"/>
    <w:rsid w:val="007C7F73"/>
    <w:rsid w:val="007D38F3"/>
    <w:rsid w:val="007D439A"/>
    <w:rsid w:val="007D647C"/>
    <w:rsid w:val="007D6B0F"/>
    <w:rsid w:val="007D704B"/>
    <w:rsid w:val="007D7090"/>
    <w:rsid w:val="007E1181"/>
    <w:rsid w:val="007E2817"/>
    <w:rsid w:val="007E3052"/>
    <w:rsid w:val="007E31D5"/>
    <w:rsid w:val="007E39D4"/>
    <w:rsid w:val="007E4ACA"/>
    <w:rsid w:val="007E72A2"/>
    <w:rsid w:val="007E7D2D"/>
    <w:rsid w:val="007F1B29"/>
    <w:rsid w:val="007F2E12"/>
    <w:rsid w:val="007F2E36"/>
    <w:rsid w:val="007F382D"/>
    <w:rsid w:val="007F3EC2"/>
    <w:rsid w:val="007F56DC"/>
    <w:rsid w:val="007F5EEE"/>
    <w:rsid w:val="007F6CD9"/>
    <w:rsid w:val="007F7FA0"/>
    <w:rsid w:val="0080053F"/>
    <w:rsid w:val="00801FA0"/>
    <w:rsid w:val="00803272"/>
    <w:rsid w:val="00803A25"/>
    <w:rsid w:val="008051E3"/>
    <w:rsid w:val="00805894"/>
    <w:rsid w:val="00805C95"/>
    <w:rsid w:val="00805E72"/>
    <w:rsid w:val="008071A7"/>
    <w:rsid w:val="0081089F"/>
    <w:rsid w:val="00810B75"/>
    <w:rsid w:val="008139C1"/>
    <w:rsid w:val="00816EA2"/>
    <w:rsid w:val="00822F25"/>
    <w:rsid w:val="00823823"/>
    <w:rsid w:val="00824D09"/>
    <w:rsid w:val="00825515"/>
    <w:rsid w:val="008262BD"/>
    <w:rsid w:val="008269C8"/>
    <w:rsid w:val="00826BDF"/>
    <w:rsid w:val="008272A1"/>
    <w:rsid w:val="00827879"/>
    <w:rsid w:val="00827E4A"/>
    <w:rsid w:val="00830306"/>
    <w:rsid w:val="00830C3A"/>
    <w:rsid w:val="00831A35"/>
    <w:rsid w:val="0083260A"/>
    <w:rsid w:val="00832D93"/>
    <w:rsid w:val="00834752"/>
    <w:rsid w:val="00834D8C"/>
    <w:rsid w:val="00837677"/>
    <w:rsid w:val="00840EEE"/>
    <w:rsid w:val="00841EF7"/>
    <w:rsid w:val="00843DC7"/>
    <w:rsid w:val="0084591D"/>
    <w:rsid w:val="00847E3E"/>
    <w:rsid w:val="00852545"/>
    <w:rsid w:val="00852C73"/>
    <w:rsid w:val="00857242"/>
    <w:rsid w:val="00860371"/>
    <w:rsid w:val="00860D41"/>
    <w:rsid w:val="00861DF4"/>
    <w:rsid w:val="00862D2E"/>
    <w:rsid w:val="00864E51"/>
    <w:rsid w:val="008655DA"/>
    <w:rsid w:val="0086593A"/>
    <w:rsid w:val="0086652F"/>
    <w:rsid w:val="0087010B"/>
    <w:rsid w:val="00870B83"/>
    <w:rsid w:val="008714A6"/>
    <w:rsid w:val="0087227B"/>
    <w:rsid w:val="00872388"/>
    <w:rsid w:val="00872565"/>
    <w:rsid w:val="0087588B"/>
    <w:rsid w:val="00877410"/>
    <w:rsid w:val="008806A0"/>
    <w:rsid w:val="00880C8C"/>
    <w:rsid w:val="0088144B"/>
    <w:rsid w:val="0088187D"/>
    <w:rsid w:val="008830C2"/>
    <w:rsid w:val="008856A2"/>
    <w:rsid w:val="00885A00"/>
    <w:rsid w:val="00885F4C"/>
    <w:rsid w:val="00887C8C"/>
    <w:rsid w:val="00887F0B"/>
    <w:rsid w:val="008906DC"/>
    <w:rsid w:val="00890F0B"/>
    <w:rsid w:val="0089224E"/>
    <w:rsid w:val="00894146"/>
    <w:rsid w:val="0089533B"/>
    <w:rsid w:val="00895D8D"/>
    <w:rsid w:val="0089602A"/>
    <w:rsid w:val="00896405"/>
    <w:rsid w:val="008974C6"/>
    <w:rsid w:val="00897827"/>
    <w:rsid w:val="008A0733"/>
    <w:rsid w:val="008A09FE"/>
    <w:rsid w:val="008A1822"/>
    <w:rsid w:val="008A1BB0"/>
    <w:rsid w:val="008A1BD1"/>
    <w:rsid w:val="008A294F"/>
    <w:rsid w:val="008A2E78"/>
    <w:rsid w:val="008A308D"/>
    <w:rsid w:val="008A3A7F"/>
    <w:rsid w:val="008A5669"/>
    <w:rsid w:val="008A7480"/>
    <w:rsid w:val="008A7B0C"/>
    <w:rsid w:val="008B037F"/>
    <w:rsid w:val="008B358C"/>
    <w:rsid w:val="008B4C2A"/>
    <w:rsid w:val="008B4C73"/>
    <w:rsid w:val="008B6D68"/>
    <w:rsid w:val="008B7B52"/>
    <w:rsid w:val="008C0165"/>
    <w:rsid w:val="008C0A73"/>
    <w:rsid w:val="008C0D90"/>
    <w:rsid w:val="008C2C34"/>
    <w:rsid w:val="008C2D1E"/>
    <w:rsid w:val="008C47B6"/>
    <w:rsid w:val="008C55A2"/>
    <w:rsid w:val="008C7086"/>
    <w:rsid w:val="008D1DF9"/>
    <w:rsid w:val="008D1E92"/>
    <w:rsid w:val="008D2C3F"/>
    <w:rsid w:val="008D465C"/>
    <w:rsid w:val="008D4F01"/>
    <w:rsid w:val="008D52EF"/>
    <w:rsid w:val="008E0FDD"/>
    <w:rsid w:val="008E1A8F"/>
    <w:rsid w:val="008E1FAB"/>
    <w:rsid w:val="008E3974"/>
    <w:rsid w:val="008E40B4"/>
    <w:rsid w:val="008E479E"/>
    <w:rsid w:val="008E5E4F"/>
    <w:rsid w:val="008E6A0D"/>
    <w:rsid w:val="008E6AB4"/>
    <w:rsid w:val="008F14EF"/>
    <w:rsid w:val="008F234D"/>
    <w:rsid w:val="008F2800"/>
    <w:rsid w:val="008F4066"/>
    <w:rsid w:val="008F4230"/>
    <w:rsid w:val="008F49C2"/>
    <w:rsid w:val="008F4B89"/>
    <w:rsid w:val="008F4DA0"/>
    <w:rsid w:val="008F5726"/>
    <w:rsid w:val="008F5CA7"/>
    <w:rsid w:val="008F669E"/>
    <w:rsid w:val="00900719"/>
    <w:rsid w:val="00901B93"/>
    <w:rsid w:val="00902329"/>
    <w:rsid w:val="009036E0"/>
    <w:rsid w:val="00903711"/>
    <w:rsid w:val="00903D15"/>
    <w:rsid w:val="00903DCB"/>
    <w:rsid w:val="009055AB"/>
    <w:rsid w:val="00905CBE"/>
    <w:rsid w:val="00905EA4"/>
    <w:rsid w:val="009117D1"/>
    <w:rsid w:val="00911C16"/>
    <w:rsid w:val="009128C0"/>
    <w:rsid w:val="00920541"/>
    <w:rsid w:val="00921950"/>
    <w:rsid w:val="00921D9E"/>
    <w:rsid w:val="00922275"/>
    <w:rsid w:val="00922B55"/>
    <w:rsid w:val="00924938"/>
    <w:rsid w:val="009257B4"/>
    <w:rsid w:val="00925D44"/>
    <w:rsid w:val="009276D8"/>
    <w:rsid w:val="009304CC"/>
    <w:rsid w:val="00932986"/>
    <w:rsid w:val="00932A3C"/>
    <w:rsid w:val="00934787"/>
    <w:rsid w:val="0093505D"/>
    <w:rsid w:val="00935461"/>
    <w:rsid w:val="0093608F"/>
    <w:rsid w:val="00936C26"/>
    <w:rsid w:val="00936EA5"/>
    <w:rsid w:val="00940C47"/>
    <w:rsid w:val="00942FE3"/>
    <w:rsid w:val="00943BBE"/>
    <w:rsid w:val="00943DBB"/>
    <w:rsid w:val="009457BA"/>
    <w:rsid w:val="00945A81"/>
    <w:rsid w:val="0094791C"/>
    <w:rsid w:val="00947946"/>
    <w:rsid w:val="009502D2"/>
    <w:rsid w:val="00951513"/>
    <w:rsid w:val="009520F3"/>
    <w:rsid w:val="00952644"/>
    <w:rsid w:val="00953828"/>
    <w:rsid w:val="0095460B"/>
    <w:rsid w:val="0095480B"/>
    <w:rsid w:val="00954F50"/>
    <w:rsid w:val="0095587B"/>
    <w:rsid w:val="00956C68"/>
    <w:rsid w:val="009574E6"/>
    <w:rsid w:val="00957922"/>
    <w:rsid w:val="00957AF5"/>
    <w:rsid w:val="009607E4"/>
    <w:rsid w:val="009617DC"/>
    <w:rsid w:val="00961B83"/>
    <w:rsid w:val="00964002"/>
    <w:rsid w:val="009652D8"/>
    <w:rsid w:val="00965CAD"/>
    <w:rsid w:val="00966B80"/>
    <w:rsid w:val="00967215"/>
    <w:rsid w:val="009679F0"/>
    <w:rsid w:val="00967B5F"/>
    <w:rsid w:val="009700BB"/>
    <w:rsid w:val="00971301"/>
    <w:rsid w:val="00971F40"/>
    <w:rsid w:val="00973086"/>
    <w:rsid w:val="00973458"/>
    <w:rsid w:val="009746FF"/>
    <w:rsid w:val="00974C41"/>
    <w:rsid w:val="00974C49"/>
    <w:rsid w:val="00975AFF"/>
    <w:rsid w:val="00975ED3"/>
    <w:rsid w:val="00976543"/>
    <w:rsid w:val="00976D7D"/>
    <w:rsid w:val="00977CA0"/>
    <w:rsid w:val="0098023F"/>
    <w:rsid w:val="00981C4A"/>
    <w:rsid w:val="009822FA"/>
    <w:rsid w:val="0098252A"/>
    <w:rsid w:val="00983373"/>
    <w:rsid w:val="00983523"/>
    <w:rsid w:val="009836E5"/>
    <w:rsid w:val="009836E8"/>
    <w:rsid w:val="00983C4F"/>
    <w:rsid w:val="00984859"/>
    <w:rsid w:val="00984AC7"/>
    <w:rsid w:val="0098523F"/>
    <w:rsid w:val="00985FDC"/>
    <w:rsid w:val="00986D46"/>
    <w:rsid w:val="00987047"/>
    <w:rsid w:val="0099042E"/>
    <w:rsid w:val="00990C50"/>
    <w:rsid w:val="00991024"/>
    <w:rsid w:val="00993323"/>
    <w:rsid w:val="00993E3F"/>
    <w:rsid w:val="0099446F"/>
    <w:rsid w:val="0099493A"/>
    <w:rsid w:val="00994E1E"/>
    <w:rsid w:val="00995250"/>
    <w:rsid w:val="00995787"/>
    <w:rsid w:val="009957F9"/>
    <w:rsid w:val="009962F1"/>
    <w:rsid w:val="00996F05"/>
    <w:rsid w:val="009971BD"/>
    <w:rsid w:val="009A0BAB"/>
    <w:rsid w:val="009A180E"/>
    <w:rsid w:val="009A250C"/>
    <w:rsid w:val="009A27DB"/>
    <w:rsid w:val="009A2EB6"/>
    <w:rsid w:val="009A3644"/>
    <w:rsid w:val="009A3A86"/>
    <w:rsid w:val="009A3CFD"/>
    <w:rsid w:val="009A4A7E"/>
    <w:rsid w:val="009A5E17"/>
    <w:rsid w:val="009A6B15"/>
    <w:rsid w:val="009A7ACB"/>
    <w:rsid w:val="009B1730"/>
    <w:rsid w:val="009B1A59"/>
    <w:rsid w:val="009B4179"/>
    <w:rsid w:val="009B588B"/>
    <w:rsid w:val="009B5E13"/>
    <w:rsid w:val="009C1E94"/>
    <w:rsid w:val="009C200C"/>
    <w:rsid w:val="009C23D2"/>
    <w:rsid w:val="009C2731"/>
    <w:rsid w:val="009C2B75"/>
    <w:rsid w:val="009C35E3"/>
    <w:rsid w:val="009C367D"/>
    <w:rsid w:val="009C3A7B"/>
    <w:rsid w:val="009C3D53"/>
    <w:rsid w:val="009C3DB7"/>
    <w:rsid w:val="009C430E"/>
    <w:rsid w:val="009C4345"/>
    <w:rsid w:val="009C5E56"/>
    <w:rsid w:val="009C6A1D"/>
    <w:rsid w:val="009C75A4"/>
    <w:rsid w:val="009D0A9A"/>
    <w:rsid w:val="009D37F8"/>
    <w:rsid w:val="009D41E9"/>
    <w:rsid w:val="009D4A48"/>
    <w:rsid w:val="009D4B3A"/>
    <w:rsid w:val="009D51AE"/>
    <w:rsid w:val="009D67C5"/>
    <w:rsid w:val="009D6A85"/>
    <w:rsid w:val="009D7C9F"/>
    <w:rsid w:val="009D7D5B"/>
    <w:rsid w:val="009E0372"/>
    <w:rsid w:val="009E296E"/>
    <w:rsid w:val="009E3D5C"/>
    <w:rsid w:val="009E4F92"/>
    <w:rsid w:val="009E526C"/>
    <w:rsid w:val="009E5F89"/>
    <w:rsid w:val="009E7A30"/>
    <w:rsid w:val="009E7F83"/>
    <w:rsid w:val="009F2B46"/>
    <w:rsid w:val="009F3455"/>
    <w:rsid w:val="009F3DAE"/>
    <w:rsid w:val="009F46CB"/>
    <w:rsid w:val="009F4821"/>
    <w:rsid w:val="009F73C4"/>
    <w:rsid w:val="00A00B38"/>
    <w:rsid w:val="00A024FF"/>
    <w:rsid w:val="00A02FFE"/>
    <w:rsid w:val="00A030AE"/>
    <w:rsid w:val="00A03A11"/>
    <w:rsid w:val="00A03CAC"/>
    <w:rsid w:val="00A03CFE"/>
    <w:rsid w:val="00A04268"/>
    <w:rsid w:val="00A052B9"/>
    <w:rsid w:val="00A056AA"/>
    <w:rsid w:val="00A05AD2"/>
    <w:rsid w:val="00A10A5C"/>
    <w:rsid w:val="00A10E19"/>
    <w:rsid w:val="00A1112B"/>
    <w:rsid w:val="00A128E0"/>
    <w:rsid w:val="00A132B2"/>
    <w:rsid w:val="00A13FC1"/>
    <w:rsid w:val="00A15FAF"/>
    <w:rsid w:val="00A20806"/>
    <w:rsid w:val="00A22BE3"/>
    <w:rsid w:val="00A250DD"/>
    <w:rsid w:val="00A2526B"/>
    <w:rsid w:val="00A258E5"/>
    <w:rsid w:val="00A279DA"/>
    <w:rsid w:val="00A30DA1"/>
    <w:rsid w:val="00A31248"/>
    <w:rsid w:val="00A317A7"/>
    <w:rsid w:val="00A334B1"/>
    <w:rsid w:val="00A335D5"/>
    <w:rsid w:val="00A3393F"/>
    <w:rsid w:val="00A34475"/>
    <w:rsid w:val="00A34885"/>
    <w:rsid w:val="00A403BB"/>
    <w:rsid w:val="00A41A1C"/>
    <w:rsid w:val="00A41A77"/>
    <w:rsid w:val="00A426E7"/>
    <w:rsid w:val="00A42CAC"/>
    <w:rsid w:val="00A42DB3"/>
    <w:rsid w:val="00A43E8E"/>
    <w:rsid w:val="00A44438"/>
    <w:rsid w:val="00A45C92"/>
    <w:rsid w:val="00A4717E"/>
    <w:rsid w:val="00A47498"/>
    <w:rsid w:val="00A477A4"/>
    <w:rsid w:val="00A4799A"/>
    <w:rsid w:val="00A509B9"/>
    <w:rsid w:val="00A5419A"/>
    <w:rsid w:val="00A548DF"/>
    <w:rsid w:val="00A55A00"/>
    <w:rsid w:val="00A55D70"/>
    <w:rsid w:val="00A56E6D"/>
    <w:rsid w:val="00A60321"/>
    <w:rsid w:val="00A60873"/>
    <w:rsid w:val="00A625D5"/>
    <w:rsid w:val="00A62739"/>
    <w:rsid w:val="00A638C8"/>
    <w:rsid w:val="00A64F82"/>
    <w:rsid w:val="00A6514A"/>
    <w:rsid w:val="00A65316"/>
    <w:rsid w:val="00A65573"/>
    <w:rsid w:val="00A65B31"/>
    <w:rsid w:val="00A66F4E"/>
    <w:rsid w:val="00A71535"/>
    <w:rsid w:val="00A723F8"/>
    <w:rsid w:val="00A75FEF"/>
    <w:rsid w:val="00A803D1"/>
    <w:rsid w:val="00A805E1"/>
    <w:rsid w:val="00A81853"/>
    <w:rsid w:val="00A82BE3"/>
    <w:rsid w:val="00A831B3"/>
    <w:rsid w:val="00A83728"/>
    <w:rsid w:val="00A849F2"/>
    <w:rsid w:val="00A85167"/>
    <w:rsid w:val="00A85689"/>
    <w:rsid w:val="00A875FA"/>
    <w:rsid w:val="00A87B06"/>
    <w:rsid w:val="00A90340"/>
    <w:rsid w:val="00A907C4"/>
    <w:rsid w:val="00A909B6"/>
    <w:rsid w:val="00A92834"/>
    <w:rsid w:val="00A9301B"/>
    <w:rsid w:val="00A94015"/>
    <w:rsid w:val="00A94475"/>
    <w:rsid w:val="00A94BB9"/>
    <w:rsid w:val="00A96C7D"/>
    <w:rsid w:val="00A96ED5"/>
    <w:rsid w:val="00AA071F"/>
    <w:rsid w:val="00AA09DF"/>
    <w:rsid w:val="00AA144E"/>
    <w:rsid w:val="00AA158B"/>
    <w:rsid w:val="00AA17B0"/>
    <w:rsid w:val="00AA188D"/>
    <w:rsid w:val="00AA19A4"/>
    <w:rsid w:val="00AA20A5"/>
    <w:rsid w:val="00AA2447"/>
    <w:rsid w:val="00AA3160"/>
    <w:rsid w:val="00AA3511"/>
    <w:rsid w:val="00AA3830"/>
    <w:rsid w:val="00AA3941"/>
    <w:rsid w:val="00AA3F25"/>
    <w:rsid w:val="00AA4695"/>
    <w:rsid w:val="00AA6C8F"/>
    <w:rsid w:val="00AA7A73"/>
    <w:rsid w:val="00AB0688"/>
    <w:rsid w:val="00AB0F5C"/>
    <w:rsid w:val="00AB3247"/>
    <w:rsid w:val="00AB336A"/>
    <w:rsid w:val="00AB3701"/>
    <w:rsid w:val="00AB3D52"/>
    <w:rsid w:val="00AB3FCE"/>
    <w:rsid w:val="00AB40BF"/>
    <w:rsid w:val="00AB46A7"/>
    <w:rsid w:val="00AB4EFE"/>
    <w:rsid w:val="00AB55A5"/>
    <w:rsid w:val="00AB585C"/>
    <w:rsid w:val="00AB7069"/>
    <w:rsid w:val="00AC0622"/>
    <w:rsid w:val="00AC078D"/>
    <w:rsid w:val="00AC160F"/>
    <w:rsid w:val="00AC35D3"/>
    <w:rsid w:val="00AC3A74"/>
    <w:rsid w:val="00AC4A23"/>
    <w:rsid w:val="00AC5446"/>
    <w:rsid w:val="00AC54EA"/>
    <w:rsid w:val="00AD2730"/>
    <w:rsid w:val="00AD3CF0"/>
    <w:rsid w:val="00AD4C27"/>
    <w:rsid w:val="00AD7BC5"/>
    <w:rsid w:val="00AE11E7"/>
    <w:rsid w:val="00AE25A6"/>
    <w:rsid w:val="00AE29CD"/>
    <w:rsid w:val="00AE2F56"/>
    <w:rsid w:val="00AE44CD"/>
    <w:rsid w:val="00AE58CA"/>
    <w:rsid w:val="00AE7236"/>
    <w:rsid w:val="00AF1531"/>
    <w:rsid w:val="00AF2904"/>
    <w:rsid w:val="00AF3070"/>
    <w:rsid w:val="00AF48A9"/>
    <w:rsid w:val="00AF4E36"/>
    <w:rsid w:val="00AF5A76"/>
    <w:rsid w:val="00AF6330"/>
    <w:rsid w:val="00AF6A7F"/>
    <w:rsid w:val="00AF7B71"/>
    <w:rsid w:val="00B01D03"/>
    <w:rsid w:val="00B04B03"/>
    <w:rsid w:val="00B05F3B"/>
    <w:rsid w:val="00B06269"/>
    <w:rsid w:val="00B07B6F"/>
    <w:rsid w:val="00B07BB2"/>
    <w:rsid w:val="00B10A35"/>
    <w:rsid w:val="00B11836"/>
    <w:rsid w:val="00B11CB5"/>
    <w:rsid w:val="00B15150"/>
    <w:rsid w:val="00B15A49"/>
    <w:rsid w:val="00B162C7"/>
    <w:rsid w:val="00B2001D"/>
    <w:rsid w:val="00B20248"/>
    <w:rsid w:val="00B20637"/>
    <w:rsid w:val="00B20A92"/>
    <w:rsid w:val="00B20BE1"/>
    <w:rsid w:val="00B21D17"/>
    <w:rsid w:val="00B227E6"/>
    <w:rsid w:val="00B2280C"/>
    <w:rsid w:val="00B247AC"/>
    <w:rsid w:val="00B2500D"/>
    <w:rsid w:val="00B25329"/>
    <w:rsid w:val="00B2678C"/>
    <w:rsid w:val="00B26B1F"/>
    <w:rsid w:val="00B27492"/>
    <w:rsid w:val="00B27958"/>
    <w:rsid w:val="00B3036A"/>
    <w:rsid w:val="00B31A49"/>
    <w:rsid w:val="00B3271F"/>
    <w:rsid w:val="00B334DB"/>
    <w:rsid w:val="00B33D4F"/>
    <w:rsid w:val="00B3436E"/>
    <w:rsid w:val="00B35A2C"/>
    <w:rsid w:val="00B37FFA"/>
    <w:rsid w:val="00B40E29"/>
    <w:rsid w:val="00B42298"/>
    <w:rsid w:val="00B4341D"/>
    <w:rsid w:val="00B505C0"/>
    <w:rsid w:val="00B52966"/>
    <w:rsid w:val="00B532BA"/>
    <w:rsid w:val="00B534F7"/>
    <w:rsid w:val="00B54632"/>
    <w:rsid w:val="00B54FF4"/>
    <w:rsid w:val="00B554E9"/>
    <w:rsid w:val="00B554FD"/>
    <w:rsid w:val="00B5579B"/>
    <w:rsid w:val="00B5758C"/>
    <w:rsid w:val="00B57820"/>
    <w:rsid w:val="00B62328"/>
    <w:rsid w:val="00B62E64"/>
    <w:rsid w:val="00B63ACA"/>
    <w:rsid w:val="00B6425A"/>
    <w:rsid w:val="00B6601E"/>
    <w:rsid w:val="00B6602D"/>
    <w:rsid w:val="00B675A5"/>
    <w:rsid w:val="00B676BA"/>
    <w:rsid w:val="00B70D52"/>
    <w:rsid w:val="00B70D8F"/>
    <w:rsid w:val="00B7151F"/>
    <w:rsid w:val="00B73A82"/>
    <w:rsid w:val="00B73F86"/>
    <w:rsid w:val="00B742CD"/>
    <w:rsid w:val="00B74398"/>
    <w:rsid w:val="00B74643"/>
    <w:rsid w:val="00B74C8E"/>
    <w:rsid w:val="00B75BDD"/>
    <w:rsid w:val="00B76306"/>
    <w:rsid w:val="00B7643B"/>
    <w:rsid w:val="00B76711"/>
    <w:rsid w:val="00B7679D"/>
    <w:rsid w:val="00B77DE7"/>
    <w:rsid w:val="00B80709"/>
    <w:rsid w:val="00B81FA3"/>
    <w:rsid w:val="00B825D6"/>
    <w:rsid w:val="00B84D52"/>
    <w:rsid w:val="00B85F69"/>
    <w:rsid w:val="00B912E1"/>
    <w:rsid w:val="00B91A57"/>
    <w:rsid w:val="00B91D05"/>
    <w:rsid w:val="00B92533"/>
    <w:rsid w:val="00BA0438"/>
    <w:rsid w:val="00BA093A"/>
    <w:rsid w:val="00BA0FBC"/>
    <w:rsid w:val="00BA18DA"/>
    <w:rsid w:val="00BA1C83"/>
    <w:rsid w:val="00BA1F40"/>
    <w:rsid w:val="00BA2B15"/>
    <w:rsid w:val="00BA3A1B"/>
    <w:rsid w:val="00BA533B"/>
    <w:rsid w:val="00BA56AA"/>
    <w:rsid w:val="00BA6093"/>
    <w:rsid w:val="00BA6D7E"/>
    <w:rsid w:val="00BB0C2E"/>
    <w:rsid w:val="00BB14B1"/>
    <w:rsid w:val="00BB30CB"/>
    <w:rsid w:val="00BB363C"/>
    <w:rsid w:val="00BB3F13"/>
    <w:rsid w:val="00BB42E7"/>
    <w:rsid w:val="00BB4638"/>
    <w:rsid w:val="00BB4B16"/>
    <w:rsid w:val="00BB4B50"/>
    <w:rsid w:val="00BB5EE8"/>
    <w:rsid w:val="00BB6184"/>
    <w:rsid w:val="00BB63DE"/>
    <w:rsid w:val="00BB675A"/>
    <w:rsid w:val="00BB74A5"/>
    <w:rsid w:val="00BC12A2"/>
    <w:rsid w:val="00BC1D67"/>
    <w:rsid w:val="00BC590D"/>
    <w:rsid w:val="00BC5F1A"/>
    <w:rsid w:val="00BC600F"/>
    <w:rsid w:val="00BC621C"/>
    <w:rsid w:val="00BC7258"/>
    <w:rsid w:val="00BD074E"/>
    <w:rsid w:val="00BD0C5D"/>
    <w:rsid w:val="00BD1C3D"/>
    <w:rsid w:val="00BD26C8"/>
    <w:rsid w:val="00BD2AF0"/>
    <w:rsid w:val="00BD2FC8"/>
    <w:rsid w:val="00BD5198"/>
    <w:rsid w:val="00BD5611"/>
    <w:rsid w:val="00BD5685"/>
    <w:rsid w:val="00BD5921"/>
    <w:rsid w:val="00BD62E3"/>
    <w:rsid w:val="00BE0BF1"/>
    <w:rsid w:val="00BE1B5D"/>
    <w:rsid w:val="00BE30C5"/>
    <w:rsid w:val="00BE3337"/>
    <w:rsid w:val="00BE403C"/>
    <w:rsid w:val="00BE574A"/>
    <w:rsid w:val="00BE70BC"/>
    <w:rsid w:val="00BF0257"/>
    <w:rsid w:val="00BF0C8A"/>
    <w:rsid w:val="00BF148E"/>
    <w:rsid w:val="00BF195C"/>
    <w:rsid w:val="00BF19D5"/>
    <w:rsid w:val="00BF4951"/>
    <w:rsid w:val="00BF4F64"/>
    <w:rsid w:val="00BF6224"/>
    <w:rsid w:val="00BF7A4A"/>
    <w:rsid w:val="00C022A6"/>
    <w:rsid w:val="00C023CD"/>
    <w:rsid w:val="00C02C6B"/>
    <w:rsid w:val="00C03918"/>
    <w:rsid w:val="00C03BE2"/>
    <w:rsid w:val="00C0460B"/>
    <w:rsid w:val="00C05EB1"/>
    <w:rsid w:val="00C07DF0"/>
    <w:rsid w:val="00C07DFB"/>
    <w:rsid w:val="00C106CF"/>
    <w:rsid w:val="00C113B0"/>
    <w:rsid w:val="00C121A8"/>
    <w:rsid w:val="00C123DA"/>
    <w:rsid w:val="00C1268A"/>
    <w:rsid w:val="00C1483B"/>
    <w:rsid w:val="00C14934"/>
    <w:rsid w:val="00C15523"/>
    <w:rsid w:val="00C15CB9"/>
    <w:rsid w:val="00C160F1"/>
    <w:rsid w:val="00C164C8"/>
    <w:rsid w:val="00C20539"/>
    <w:rsid w:val="00C21178"/>
    <w:rsid w:val="00C21C36"/>
    <w:rsid w:val="00C21D29"/>
    <w:rsid w:val="00C24208"/>
    <w:rsid w:val="00C245CC"/>
    <w:rsid w:val="00C26352"/>
    <w:rsid w:val="00C263AD"/>
    <w:rsid w:val="00C32BD9"/>
    <w:rsid w:val="00C32DFD"/>
    <w:rsid w:val="00C33B77"/>
    <w:rsid w:val="00C33D96"/>
    <w:rsid w:val="00C36461"/>
    <w:rsid w:val="00C371AB"/>
    <w:rsid w:val="00C41047"/>
    <w:rsid w:val="00C417EF"/>
    <w:rsid w:val="00C4219D"/>
    <w:rsid w:val="00C422D9"/>
    <w:rsid w:val="00C42C91"/>
    <w:rsid w:val="00C44F31"/>
    <w:rsid w:val="00C46800"/>
    <w:rsid w:val="00C477F9"/>
    <w:rsid w:val="00C47D7E"/>
    <w:rsid w:val="00C50A9E"/>
    <w:rsid w:val="00C50F1D"/>
    <w:rsid w:val="00C51167"/>
    <w:rsid w:val="00C52BEB"/>
    <w:rsid w:val="00C531C0"/>
    <w:rsid w:val="00C57026"/>
    <w:rsid w:val="00C60624"/>
    <w:rsid w:val="00C61B86"/>
    <w:rsid w:val="00C63AE0"/>
    <w:rsid w:val="00C645B8"/>
    <w:rsid w:val="00C6570B"/>
    <w:rsid w:val="00C728E0"/>
    <w:rsid w:val="00C73078"/>
    <w:rsid w:val="00C73937"/>
    <w:rsid w:val="00C73DB6"/>
    <w:rsid w:val="00C74825"/>
    <w:rsid w:val="00C76BF8"/>
    <w:rsid w:val="00C77458"/>
    <w:rsid w:val="00C77638"/>
    <w:rsid w:val="00C77C7A"/>
    <w:rsid w:val="00C81A92"/>
    <w:rsid w:val="00C829C1"/>
    <w:rsid w:val="00C8522D"/>
    <w:rsid w:val="00C8551E"/>
    <w:rsid w:val="00C85B9D"/>
    <w:rsid w:val="00C8690B"/>
    <w:rsid w:val="00C87161"/>
    <w:rsid w:val="00C8739C"/>
    <w:rsid w:val="00C877DF"/>
    <w:rsid w:val="00C87ACC"/>
    <w:rsid w:val="00C901FA"/>
    <w:rsid w:val="00C92BA7"/>
    <w:rsid w:val="00C93135"/>
    <w:rsid w:val="00C93348"/>
    <w:rsid w:val="00C962BD"/>
    <w:rsid w:val="00C97A0C"/>
    <w:rsid w:val="00CA1391"/>
    <w:rsid w:val="00CA29ED"/>
    <w:rsid w:val="00CA2F70"/>
    <w:rsid w:val="00CA3A7D"/>
    <w:rsid w:val="00CA3E61"/>
    <w:rsid w:val="00CA4B8C"/>
    <w:rsid w:val="00CA4E0E"/>
    <w:rsid w:val="00CA54DD"/>
    <w:rsid w:val="00CA5AEC"/>
    <w:rsid w:val="00CA5EA9"/>
    <w:rsid w:val="00CA7598"/>
    <w:rsid w:val="00CB1C20"/>
    <w:rsid w:val="00CB3783"/>
    <w:rsid w:val="00CB4BB2"/>
    <w:rsid w:val="00CB6765"/>
    <w:rsid w:val="00CB6CF3"/>
    <w:rsid w:val="00CC1B63"/>
    <w:rsid w:val="00CC2C8D"/>
    <w:rsid w:val="00CC30EF"/>
    <w:rsid w:val="00CC5049"/>
    <w:rsid w:val="00CC74D0"/>
    <w:rsid w:val="00CD2143"/>
    <w:rsid w:val="00CD236A"/>
    <w:rsid w:val="00CD5153"/>
    <w:rsid w:val="00CD66CE"/>
    <w:rsid w:val="00CD6DFC"/>
    <w:rsid w:val="00CD6F52"/>
    <w:rsid w:val="00CE2411"/>
    <w:rsid w:val="00CE29BC"/>
    <w:rsid w:val="00CE3ECA"/>
    <w:rsid w:val="00CE4A3E"/>
    <w:rsid w:val="00CE4E8B"/>
    <w:rsid w:val="00CE5C37"/>
    <w:rsid w:val="00CE6FCB"/>
    <w:rsid w:val="00CE772D"/>
    <w:rsid w:val="00CE7D13"/>
    <w:rsid w:val="00CF13E8"/>
    <w:rsid w:val="00CF2099"/>
    <w:rsid w:val="00CF22F6"/>
    <w:rsid w:val="00CF4259"/>
    <w:rsid w:val="00CF5A8C"/>
    <w:rsid w:val="00CF5C41"/>
    <w:rsid w:val="00CF62FC"/>
    <w:rsid w:val="00CF79B4"/>
    <w:rsid w:val="00D0019D"/>
    <w:rsid w:val="00D0057B"/>
    <w:rsid w:val="00D00F24"/>
    <w:rsid w:val="00D02940"/>
    <w:rsid w:val="00D03D1C"/>
    <w:rsid w:val="00D03FFF"/>
    <w:rsid w:val="00D04DA9"/>
    <w:rsid w:val="00D04DEC"/>
    <w:rsid w:val="00D04E97"/>
    <w:rsid w:val="00D0694C"/>
    <w:rsid w:val="00D07938"/>
    <w:rsid w:val="00D10F2E"/>
    <w:rsid w:val="00D10FBA"/>
    <w:rsid w:val="00D11EC9"/>
    <w:rsid w:val="00D13565"/>
    <w:rsid w:val="00D13637"/>
    <w:rsid w:val="00D13ED4"/>
    <w:rsid w:val="00D149F9"/>
    <w:rsid w:val="00D14BE7"/>
    <w:rsid w:val="00D14FAC"/>
    <w:rsid w:val="00D155AC"/>
    <w:rsid w:val="00D1568E"/>
    <w:rsid w:val="00D159BD"/>
    <w:rsid w:val="00D1601C"/>
    <w:rsid w:val="00D16624"/>
    <w:rsid w:val="00D16C9B"/>
    <w:rsid w:val="00D17945"/>
    <w:rsid w:val="00D17C4C"/>
    <w:rsid w:val="00D2039A"/>
    <w:rsid w:val="00D209D7"/>
    <w:rsid w:val="00D23CA4"/>
    <w:rsid w:val="00D24ACE"/>
    <w:rsid w:val="00D24DA0"/>
    <w:rsid w:val="00D26151"/>
    <w:rsid w:val="00D26854"/>
    <w:rsid w:val="00D26FE6"/>
    <w:rsid w:val="00D271CB"/>
    <w:rsid w:val="00D27733"/>
    <w:rsid w:val="00D30058"/>
    <w:rsid w:val="00D31327"/>
    <w:rsid w:val="00D3495D"/>
    <w:rsid w:val="00D35F2C"/>
    <w:rsid w:val="00D364C7"/>
    <w:rsid w:val="00D36E4C"/>
    <w:rsid w:val="00D37302"/>
    <w:rsid w:val="00D37336"/>
    <w:rsid w:val="00D40AE9"/>
    <w:rsid w:val="00D4132B"/>
    <w:rsid w:val="00D419EA"/>
    <w:rsid w:val="00D453AC"/>
    <w:rsid w:val="00D45878"/>
    <w:rsid w:val="00D461C4"/>
    <w:rsid w:val="00D4631B"/>
    <w:rsid w:val="00D470C0"/>
    <w:rsid w:val="00D5184F"/>
    <w:rsid w:val="00D5196C"/>
    <w:rsid w:val="00D51B99"/>
    <w:rsid w:val="00D52076"/>
    <w:rsid w:val="00D530B8"/>
    <w:rsid w:val="00D5430E"/>
    <w:rsid w:val="00D564EF"/>
    <w:rsid w:val="00D570C2"/>
    <w:rsid w:val="00D57255"/>
    <w:rsid w:val="00D60736"/>
    <w:rsid w:val="00D61F62"/>
    <w:rsid w:val="00D651B8"/>
    <w:rsid w:val="00D6580E"/>
    <w:rsid w:val="00D65935"/>
    <w:rsid w:val="00D65E9E"/>
    <w:rsid w:val="00D664B3"/>
    <w:rsid w:val="00D713F2"/>
    <w:rsid w:val="00D71DA5"/>
    <w:rsid w:val="00D727F4"/>
    <w:rsid w:val="00D72ACA"/>
    <w:rsid w:val="00D73DCA"/>
    <w:rsid w:val="00D73DE0"/>
    <w:rsid w:val="00D74A1B"/>
    <w:rsid w:val="00D74B84"/>
    <w:rsid w:val="00D76AF2"/>
    <w:rsid w:val="00D774CF"/>
    <w:rsid w:val="00D776A0"/>
    <w:rsid w:val="00D777C9"/>
    <w:rsid w:val="00D80460"/>
    <w:rsid w:val="00D8063B"/>
    <w:rsid w:val="00D822D4"/>
    <w:rsid w:val="00D8384D"/>
    <w:rsid w:val="00D8421E"/>
    <w:rsid w:val="00D85008"/>
    <w:rsid w:val="00D8677C"/>
    <w:rsid w:val="00D86ABA"/>
    <w:rsid w:val="00D875C6"/>
    <w:rsid w:val="00D8791E"/>
    <w:rsid w:val="00D87AAD"/>
    <w:rsid w:val="00D9033D"/>
    <w:rsid w:val="00D920F8"/>
    <w:rsid w:val="00D92AE5"/>
    <w:rsid w:val="00D92FC3"/>
    <w:rsid w:val="00D94F18"/>
    <w:rsid w:val="00D960C9"/>
    <w:rsid w:val="00D96667"/>
    <w:rsid w:val="00D96D88"/>
    <w:rsid w:val="00D97414"/>
    <w:rsid w:val="00DA03AC"/>
    <w:rsid w:val="00DA148A"/>
    <w:rsid w:val="00DA1AFF"/>
    <w:rsid w:val="00DA3405"/>
    <w:rsid w:val="00DA3576"/>
    <w:rsid w:val="00DA36F3"/>
    <w:rsid w:val="00DA4904"/>
    <w:rsid w:val="00DA4A00"/>
    <w:rsid w:val="00DA4DE2"/>
    <w:rsid w:val="00DA5D80"/>
    <w:rsid w:val="00DA6D64"/>
    <w:rsid w:val="00DA6F99"/>
    <w:rsid w:val="00DA7B3B"/>
    <w:rsid w:val="00DB0834"/>
    <w:rsid w:val="00DB1C6F"/>
    <w:rsid w:val="00DB1CB3"/>
    <w:rsid w:val="00DB2B8F"/>
    <w:rsid w:val="00DB3DC0"/>
    <w:rsid w:val="00DB6271"/>
    <w:rsid w:val="00DB69C7"/>
    <w:rsid w:val="00DB6C7B"/>
    <w:rsid w:val="00DB72A5"/>
    <w:rsid w:val="00DB77C1"/>
    <w:rsid w:val="00DB78C9"/>
    <w:rsid w:val="00DB7BE5"/>
    <w:rsid w:val="00DC033D"/>
    <w:rsid w:val="00DC0E0C"/>
    <w:rsid w:val="00DC16CA"/>
    <w:rsid w:val="00DC23F4"/>
    <w:rsid w:val="00DC2A63"/>
    <w:rsid w:val="00DC3829"/>
    <w:rsid w:val="00DC4577"/>
    <w:rsid w:val="00DC4C6B"/>
    <w:rsid w:val="00DC63C6"/>
    <w:rsid w:val="00DC76E6"/>
    <w:rsid w:val="00DD041A"/>
    <w:rsid w:val="00DD2FE9"/>
    <w:rsid w:val="00DD3EAB"/>
    <w:rsid w:val="00DD3FF7"/>
    <w:rsid w:val="00DD499C"/>
    <w:rsid w:val="00DD595B"/>
    <w:rsid w:val="00DD6DC9"/>
    <w:rsid w:val="00DD72F1"/>
    <w:rsid w:val="00DD787B"/>
    <w:rsid w:val="00DD7B89"/>
    <w:rsid w:val="00DE01DD"/>
    <w:rsid w:val="00DE205E"/>
    <w:rsid w:val="00DE3666"/>
    <w:rsid w:val="00DE5094"/>
    <w:rsid w:val="00DE51F2"/>
    <w:rsid w:val="00DF051F"/>
    <w:rsid w:val="00DF0FE2"/>
    <w:rsid w:val="00DF379E"/>
    <w:rsid w:val="00DF3BE0"/>
    <w:rsid w:val="00DF46D1"/>
    <w:rsid w:val="00DF512D"/>
    <w:rsid w:val="00DF59AE"/>
    <w:rsid w:val="00DF5FB4"/>
    <w:rsid w:val="00DF6CD9"/>
    <w:rsid w:val="00DF70E7"/>
    <w:rsid w:val="00E01499"/>
    <w:rsid w:val="00E01D6B"/>
    <w:rsid w:val="00E03C5E"/>
    <w:rsid w:val="00E0555F"/>
    <w:rsid w:val="00E057E1"/>
    <w:rsid w:val="00E06666"/>
    <w:rsid w:val="00E10E20"/>
    <w:rsid w:val="00E1170D"/>
    <w:rsid w:val="00E1255F"/>
    <w:rsid w:val="00E12C87"/>
    <w:rsid w:val="00E15A5D"/>
    <w:rsid w:val="00E16E5C"/>
    <w:rsid w:val="00E2101C"/>
    <w:rsid w:val="00E212DE"/>
    <w:rsid w:val="00E22CF3"/>
    <w:rsid w:val="00E23985"/>
    <w:rsid w:val="00E23A8D"/>
    <w:rsid w:val="00E24046"/>
    <w:rsid w:val="00E25411"/>
    <w:rsid w:val="00E25779"/>
    <w:rsid w:val="00E26F4C"/>
    <w:rsid w:val="00E320BB"/>
    <w:rsid w:val="00E3229D"/>
    <w:rsid w:val="00E35746"/>
    <w:rsid w:val="00E357EE"/>
    <w:rsid w:val="00E358C1"/>
    <w:rsid w:val="00E35F29"/>
    <w:rsid w:val="00E365EF"/>
    <w:rsid w:val="00E36B18"/>
    <w:rsid w:val="00E37B33"/>
    <w:rsid w:val="00E4471D"/>
    <w:rsid w:val="00E44CBF"/>
    <w:rsid w:val="00E45161"/>
    <w:rsid w:val="00E45C1D"/>
    <w:rsid w:val="00E46526"/>
    <w:rsid w:val="00E4672B"/>
    <w:rsid w:val="00E4752E"/>
    <w:rsid w:val="00E50638"/>
    <w:rsid w:val="00E509F6"/>
    <w:rsid w:val="00E50DD6"/>
    <w:rsid w:val="00E50FCF"/>
    <w:rsid w:val="00E51A4A"/>
    <w:rsid w:val="00E549E4"/>
    <w:rsid w:val="00E54DFE"/>
    <w:rsid w:val="00E54E29"/>
    <w:rsid w:val="00E550C3"/>
    <w:rsid w:val="00E558E6"/>
    <w:rsid w:val="00E563E5"/>
    <w:rsid w:val="00E567B3"/>
    <w:rsid w:val="00E568AB"/>
    <w:rsid w:val="00E56F91"/>
    <w:rsid w:val="00E5719B"/>
    <w:rsid w:val="00E5737F"/>
    <w:rsid w:val="00E57D5A"/>
    <w:rsid w:val="00E603B2"/>
    <w:rsid w:val="00E60696"/>
    <w:rsid w:val="00E61BC2"/>
    <w:rsid w:val="00E62DAB"/>
    <w:rsid w:val="00E62E53"/>
    <w:rsid w:val="00E65179"/>
    <w:rsid w:val="00E66016"/>
    <w:rsid w:val="00E660C8"/>
    <w:rsid w:val="00E6782B"/>
    <w:rsid w:val="00E67A24"/>
    <w:rsid w:val="00E67E04"/>
    <w:rsid w:val="00E7122D"/>
    <w:rsid w:val="00E71E56"/>
    <w:rsid w:val="00E7235B"/>
    <w:rsid w:val="00E727D9"/>
    <w:rsid w:val="00E741F8"/>
    <w:rsid w:val="00E7482C"/>
    <w:rsid w:val="00E7687B"/>
    <w:rsid w:val="00E7756E"/>
    <w:rsid w:val="00E80F66"/>
    <w:rsid w:val="00E81C12"/>
    <w:rsid w:val="00E8207A"/>
    <w:rsid w:val="00E82B40"/>
    <w:rsid w:val="00E8487F"/>
    <w:rsid w:val="00E84C4F"/>
    <w:rsid w:val="00E84D50"/>
    <w:rsid w:val="00E84FBD"/>
    <w:rsid w:val="00E84FE7"/>
    <w:rsid w:val="00E85C0B"/>
    <w:rsid w:val="00E86707"/>
    <w:rsid w:val="00E8680C"/>
    <w:rsid w:val="00E876F0"/>
    <w:rsid w:val="00E87A89"/>
    <w:rsid w:val="00E92D03"/>
    <w:rsid w:val="00E94009"/>
    <w:rsid w:val="00E94076"/>
    <w:rsid w:val="00E9414E"/>
    <w:rsid w:val="00E95629"/>
    <w:rsid w:val="00E95CA6"/>
    <w:rsid w:val="00E95CAD"/>
    <w:rsid w:val="00E96366"/>
    <w:rsid w:val="00EA06E8"/>
    <w:rsid w:val="00EA107C"/>
    <w:rsid w:val="00EA286B"/>
    <w:rsid w:val="00EA2C2D"/>
    <w:rsid w:val="00EA424C"/>
    <w:rsid w:val="00EA6A5B"/>
    <w:rsid w:val="00EA77EE"/>
    <w:rsid w:val="00EB00BC"/>
    <w:rsid w:val="00EB1419"/>
    <w:rsid w:val="00EB2467"/>
    <w:rsid w:val="00EB2582"/>
    <w:rsid w:val="00EB468D"/>
    <w:rsid w:val="00EB557F"/>
    <w:rsid w:val="00EB55E6"/>
    <w:rsid w:val="00EB6735"/>
    <w:rsid w:val="00EB695B"/>
    <w:rsid w:val="00EB7FF5"/>
    <w:rsid w:val="00EC12E4"/>
    <w:rsid w:val="00EC2376"/>
    <w:rsid w:val="00EC48AE"/>
    <w:rsid w:val="00EC523F"/>
    <w:rsid w:val="00EC5D8D"/>
    <w:rsid w:val="00EC783D"/>
    <w:rsid w:val="00EC7D24"/>
    <w:rsid w:val="00ED021D"/>
    <w:rsid w:val="00ED0274"/>
    <w:rsid w:val="00ED06D3"/>
    <w:rsid w:val="00ED29D0"/>
    <w:rsid w:val="00ED36F2"/>
    <w:rsid w:val="00ED3A0E"/>
    <w:rsid w:val="00ED4012"/>
    <w:rsid w:val="00ED4621"/>
    <w:rsid w:val="00ED56F9"/>
    <w:rsid w:val="00ED6C72"/>
    <w:rsid w:val="00ED79FD"/>
    <w:rsid w:val="00EE18D4"/>
    <w:rsid w:val="00EE28BA"/>
    <w:rsid w:val="00EE2DDD"/>
    <w:rsid w:val="00EE478E"/>
    <w:rsid w:val="00EE48BF"/>
    <w:rsid w:val="00EE55FF"/>
    <w:rsid w:val="00EE5A7B"/>
    <w:rsid w:val="00EE6281"/>
    <w:rsid w:val="00EE6CBF"/>
    <w:rsid w:val="00EF0203"/>
    <w:rsid w:val="00EF055A"/>
    <w:rsid w:val="00EF1746"/>
    <w:rsid w:val="00EF1EC7"/>
    <w:rsid w:val="00EF1FFA"/>
    <w:rsid w:val="00EF3891"/>
    <w:rsid w:val="00EF3EEA"/>
    <w:rsid w:val="00EF4560"/>
    <w:rsid w:val="00EF4EED"/>
    <w:rsid w:val="00EF53A3"/>
    <w:rsid w:val="00EF5DC7"/>
    <w:rsid w:val="00EF68A2"/>
    <w:rsid w:val="00F0013A"/>
    <w:rsid w:val="00F023B0"/>
    <w:rsid w:val="00F0298C"/>
    <w:rsid w:val="00F02BC7"/>
    <w:rsid w:val="00F03C39"/>
    <w:rsid w:val="00F03CF5"/>
    <w:rsid w:val="00F0436A"/>
    <w:rsid w:val="00F045F6"/>
    <w:rsid w:val="00F04996"/>
    <w:rsid w:val="00F056B5"/>
    <w:rsid w:val="00F06A10"/>
    <w:rsid w:val="00F06B8C"/>
    <w:rsid w:val="00F1017B"/>
    <w:rsid w:val="00F10BF6"/>
    <w:rsid w:val="00F122E9"/>
    <w:rsid w:val="00F135CB"/>
    <w:rsid w:val="00F14C59"/>
    <w:rsid w:val="00F15576"/>
    <w:rsid w:val="00F15BCF"/>
    <w:rsid w:val="00F15DFD"/>
    <w:rsid w:val="00F17959"/>
    <w:rsid w:val="00F21D66"/>
    <w:rsid w:val="00F22701"/>
    <w:rsid w:val="00F23F77"/>
    <w:rsid w:val="00F2591D"/>
    <w:rsid w:val="00F2641B"/>
    <w:rsid w:val="00F26751"/>
    <w:rsid w:val="00F271D7"/>
    <w:rsid w:val="00F30C46"/>
    <w:rsid w:val="00F30DC2"/>
    <w:rsid w:val="00F31189"/>
    <w:rsid w:val="00F31E04"/>
    <w:rsid w:val="00F322A4"/>
    <w:rsid w:val="00F3316D"/>
    <w:rsid w:val="00F34D91"/>
    <w:rsid w:val="00F34F3A"/>
    <w:rsid w:val="00F3760E"/>
    <w:rsid w:val="00F414B0"/>
    <w:rsid w:val="00F4178F"/>
    <w:rsid w:val="00F4267A"/>
    <w:rsid w:val="00F42E4E"/>
    <w:rsid w:val="00F43A65"/>
    <w:rsid w:val="00F43D9B"/>
    <w:rsid w:val="00F43FE2"/>
    <w:rsid w:val="00F44005"/>
    <w:rsid w:val="00F44A89"/>
    <w:rsid w:val="00F46DF5"/>
    <w:rsid w:val="00F51C17"/>
    <w:rsid w:val="00F5236F"/>
    <w:rsid w:val="00F5288A"/>
    <w:rsid w:val="00F52904"/>
    <w:rsid w:val="00F54E9C"/>
    <w:rsid w:val="00F561F8"/>
    <w:rsid w:val="00F569DA"/>
    <w:rsid w:val="00F57420"/>
    <w:rsid w:val="00F60AE4"/>
    <w:rsid w:val="00F61835"/>
    <w:rsid w:val="00F62505"/>
    <w:rsid w:val="00F62C43"/>
    <w:rsid w:val="00F63F57"/>
    <w:rsid w:val="00F64DD6"/>
    <w:rsid w:val="00F65AC1"/>
    <w:rsid w:val="00F65BAD"/>
    <w:rsid w:val="00F66E39"/>
    <w:rsid w:val="00F670A8"/>
    <w:rsid w:val="00F670BE"/>
    <w:rsid w:val="00F70600"/>
    <w:rsid w:val="00F710E0"/>
    <w:rsid w:val="00F7197D"/>
    <w:rsid w:val="00F7200D"/>
    <w:rsid w:val="00F72BBE"/>
    <w:rsid w:val="00F75055"/>
    <w:rsid w:val="00F7559A"/>
    <w:rsid w:val="00F757FB"/>
    <w:rsid w:val="00F75FB7"/>
    <w:rsid w:val="00F767B6"/>
    <w:rsid w:val="00F76D24"/>
    <w:rsid w:val="00F77015"/>
    <w:rsid w:val="00F77177"/>
    <w:rsid w:val="00F771CD"/>
    <w:rsid w:val="00F7786B"/>
    <w:rsid w:val="00F80625"/>
    <w:rsid w:val="00F8235C"/>
    <w:rsid w:val="00F82D1C"/>
    <w:rsid w:val="00F831F3"/>
    <w:rsid w:val="00F837C7"/>
    <w:rsid w:val="00F83A7A"/>
    <w:rsid w:val="00F84DEA"/>
    <w:rsid w:val="00F84F9B"/>
    <w:rsid w:val="00F8507B"/>
    <w:rsid w:val="00F851B4"/>
    <w:rsid w:val="00F87FAF"/>
    <w:rsid w:val="00F913FF"/>
    <w:rsid w:val="00F91716"/>
    <w:rsid w:val="00F928BA"/>
    <w:rsid w:val="00F94CF4"/>
    <w:rsid w:val="00F95E70"/>
    <w:rsid w:val="00F96167"/>
    <w:rsid w:val="00F961AA"/>
    <w:rsid w:val="00F97AE1"/>
    <w:rsid w:val="00FA0233"/>
    <w:rsid w:val="00FA0E0D"/>
    <w:rsid w:val="00FA1402"/>
    <w:rsid w:val="00FA171D"/>
    <w:rsid w:val="00FA2BAB"/>
    <w:rsid w:val="00FA3BDC"/>
    <w:rsid w:val="00FA40B2"/>
    <w:rsid w:val="00FB283F"/>
    <w:rsid w:val="00FB2D2F"/>
    <w:rsid w:val="00FB30EF"/>
    <w:rsid w:val="00FB3AD9"/>
    <w:rsid w:val="00FB4310"/>
    <w:rsid w:val="00FB50BE"/>
    <w:rsid w:val="00FB5DD7"/>
    <w:rsid w:val="00FC080D"/>
    <w:rsid w:val="00FC1F8E"/>
    <w:rsid w:val="00FC329A"/>
    <w:rsid w:val="00FC38C8"/>
    <w:rsid w:val="00FC4222"/>
    <w:rsid w:val="00FC49FF"/>
    <w:rsid w:val="00FC4DF7"/>
    <w:rsid w:val="00FC5F5B"/>
    <w:rsid w:val="00FC61A3"/>
    <w:rsid w:val="00FC7503"/>
    <w:rsid w:val="00FC7970"/>
    <w:rsid w:val="00FC79ED"/>
    <w:rsid w:val="00FD1C0C"/>
    <w:rsid w:val="00FD2F0B"/>
    <w:rsid w:val="00FD36AA"/>
    <w:rsid w:val="00FD3AC9"/>
    <w:rsid w:val="00FD7B94"/>
    <w:rsid w:val="00FE0266"/>
    <w:rsid w:val="00FE10EF"/>
    <w:rsid w:val="00FE1568"/>
    <w:rsid w:val="00FE2170"/>
    <w:rsid w:val="00FE2512"/>
    <w:rsid w:val="00FE2A2E"/>
    <w:rsid w:val="00FE2C87"/>
    <w:rsid w:val="00FE37B1"/>
    <w:rsid w:val="00FE3C0B"/>
    <w:rsid w:val="00FE5A5A"/>
    <w:rsid w:val="00FE719C"/>
    <w:rsid w:val="00FE7502"/>
    <w:rsid w:val="00FF0211"/>
    <w:rsid w:val="00FF021B"/>
    <w:rsid w:val="00FF10A7"/>
    <w:rsid w:val="00FF14E0"/>
    <w:rsid w:val="00FF1679"/>
    <w:rsid w:val="00FF16DE"/>
    <w:rsid w:val="00FF19D2"/>
    <w:rsid w:val="00FF2BA6"/>
    <w:rsid w:val="00FF2DF7"/>
    <w:rsid w:val="00FF3883"/>
    <w:rsid w:val="00FF6107"/>
    <w:rsid w:val="00FF6F80"/>
    <w:rsid w:val="00FF777F"/>
    <w:rsid w:val="00FF7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988FAE"/>
  <w15:chartTrackingRefBased/>
  <w15:docId w15:val="{7ED52B44-8109-4B01-AB25-1E53762EA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D570C2"/>
    <w:pPr>
      <w:widowControl w:val="0"/>
    </w:pPr>
    <w:rPr>
      <w:rFonts w:ascii="Times New Roman" w:hAnsi="Times New Roman"/>
      <w:b w:val="0"/>
      <w:snapToGrid w:val="0"/>
      <w:szCs w:val="20"/>
      <w:lang w:val="x-none" w:eastAsia="x-none"/>
    </w:rPr>
  </w:style>
  <w:style w:type="paragraph" w:styleId="BodyTextIndent">
    <w:name w:val="Body Text Indent"/>
    <w:basedOn w:val="Normal"/>
    <w:rsid w:val="00D570C2"/>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360" w:lineRule="auto"/>
      <w:ind w:left="360" w:hanging="360"/>
    </w:pPr>
    <w:rPr>
      <w:rFonts w:ascii="Garamond" w:hAnsi="Garamond"/>
      <w:b w:val="0"/>
      <w:snapToGrid w:val="0"/>
      <w:szCs w:val="20"/>
    </w:rPr>
  </w:style>
  <w:style w:type="paragraph" w:styleId="Header">
    <w:name w:val="header"/>
    <w:basedOn w:val="Normal"/>
    <w:rsid w:val="00D0019D"/>
    <w:pPr>
      <w:tabs>
        <w:tab w:val="center" w:pos="4320"/>
        <w:tab w:val="right" w:pos="8640"/>
      </w:tabs>
    </w:pPr>
  </w:style>
  <w:style w:type="paragraph" w:styleId="Footer">
    <w:name w:val="footer"/>
    <w:basedOn w:val="Normal"/>
    <w:link w:val="FooterChar"/>
    <w:uiPriority w:val="99"/>
    <w:rsid w:val="00D0019D"/>
    <w:pPr>
      <w:tabs>
        <w:tab w:val="center" w:pos="4320"/>
        <w:tab w:val="right" w:pos="8640"/>
      </w:tabs>
    </w:pPr>
    <w:rPr>
      <w:lang w:val="x-none" w:eastAsia="x-none"/>
    </w:rPr>
  </w:style>
  <w:style w:type="paragraph" w:styleId="BalloonText">
    <w:name w:val="Balloon Text"/>
    <w:basedOn w:val="Normal"/>
    <w:semiHidden/>
    <w:rsid w:val="00181C11"/>
    <w:rPr>
      <w:rFonts w:ascii="Tahoma" w:hAnsi="Tahoma" w:cs="Tahoma"/>
      <w:sz w:val="16"/>
      <w:szCs w:val="16"/>
    </w:rPr>
  </w:style>
  <w:style w:type="paragraph" w:styleId="BodyText">
    <w:name w:val="Body Text"/>
    <w:basedOn w:val="Normal"/>
    <w:rsid w:val="00B7679D"/>
    <w:pPr>
      <w:spacing w:after="120"/>
    </w:pPr>
  </w:style>
  <w:style w:type="character" w:customStyle="1" w:styleId="FooterChar">
    <w:name w:val="Footer Char"/>
    <w:link w:val="Footer"/>
    <w:uiPriority w:val="99"/>
    <w:rsid w:val="00F21D66"/>
    <w:rPr>
      <w:rFonts w:ascii="Arial" w:hAnsi="Arial"/>
      <w:b/>
      <w:sz w:val="24"/>
      <w:szCs w:val="24"/>
    </w:rPr>
  </w:style>
  <w:style w:type="paragraph" w:styleId="ListParagraph">
    <w:name w:val="List Paragraph"/>
    <w:basedOn w:val="Normal"/>
    <w:uiPriority w:val="34"/>
    <w:qFormat/>
    <w:rsid w:val="00453654"/>
    <w:pPr>
      <w:ind w:left="720"/>
    </w:pPr>
  </w:style>
  <w:style w:type="character" w:customStyle="1" w:styleId="EndnoteTextChar">
    <w:name w:val="Endnote Text Char"/>
    <w:link w:val="EndnoteText"/>
    <w:semiHidden/>
    <w:rsid w:val="006A5C23"/>
    <w:rPr>
      <w:snapToGrid w:val="0"/>
      <w:sz w:val="24"/>
    </w:rPr>
  </w:style>
  <w:style w:type="character" w:styleId="CommentReference">
    <w:name w:val="annotation reference"/>
    <w:rsid w:val="00FC1F8E"/>
    <w:rPr>
      <w:sz w:val="16"/>
      <w:szCs w:val="16"/>
    </w:rPr>
  </w:style>
  <w:style w:type="paragraph" w:styleId="CommentText">
    <w:name w:val="annotation text"/>
    <w:basedOn w:val="Normal"/>
    <w:link w:val="CommentTextChar"/>
    <w:rsid w:val="00FC1F8E"/>
    <w:rPr>
      <w:sz w:val="20"/>
      <w:szCs w:val="20"/>
    </w:rPr>
  </w:style>
  <w:style w:type="character" w:customStyle="1" w:styleId="CommentTextChar">
    <w:name w:val="Comment Text Char"/>
    <w:link w:val="CommentText"/>
    <w:rsid w:val="00FC1F8E"/>
    <w:rPr>
      <w:rFonts w:ascii="Arial" w:hAnsi="Arial"/>
      <w:b/>
    </w:rPr>
  </w:style>
  <w:style w:type="paragraph" w:styleId="CommentSubject">
    <w:name w:val="annotation subject"/>
    <w:basedOn w:val="CommentText"/>
    <w:next w:val="CommentText"/>
    <w:link w:val="CommentSubjectChar"/>
    <w:rsid w:val="00FC1F8E"/>
    <w:rPr>
      <w:bCs/>
    </w:rPr>
  </w:style>
  <w:style w:type="character" w:customStyle="1" w:styleId="CommentSubjectChar">
    <w:name w:val="Comment Subject Char"/>
    <w:link w:val="CommentSubject"/>
    <w:rsid w:val="00FC1F8E"/>
    <w:rPr>
      <w:rFonts w:ascii="Arial" w:hAnsi="Arial"/>
      <w:b/>
      <w:bCs/>
    </w:rPr>
  </w:style>
  <w:style w:type="paragraph" w:styleId="NoSpacing">
    <w:name w:val="No Spacing"/>
    <w:qFormat/>
    <w:rsid w:val="00A75FEF"/>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12147">
      <w:bodyDiv w:val="1"/>
      <w:marLeft w:val="0"/>
      <w:marRight w:val="0"/>
      <w:marTop w:val="0"/>
      <w:marBottom w:val="0"/>
      <w:divBdr>
        <w:top w:val="none" w:sz="0" w:space="0" w:color="auto"/>
        <w:left w:val="none" w:sz="0" w:space="0" w:color="auto"/>
        <w:bottom w:val="none" w:sz="0" w:space="0" w:color="auto"/>
        <w:right w:val="none" w:sz="0" w:space="0" w:color="auto"/>
      </w:divBdr>
    </w:div>
    <w:div w:id="237718243">
      <w:bodyDiv w:val="1"/>
      <w:marLeft w:val="0"/>
      <w:marRight w:val="0"/>
      <w:marTop w:val="0"/>
      <w:marBottom w:val="0"/>
      <w:divBdr>
        <w:top w:val="none" w:sz="0" w:space="0" w:color="auto"/>
        <w:left w:val="none" w:sz="0" w:space="0" w:color="auto"/>
        <w:bottom w:val="none" w:sz="0" w:space="0" w:color="auto"/>
        <w:right w:val="none" w:sz="0" w:space="0" w:color="auto"/>
      </w:divBdr>
    </w:div>
    <w:div w:id="361126547">
      <w:bodyDiv w:val="1"/>
      <w:marLeft w:val="0"/>
      <w:marRight w:val="0"/>
      <w:marTop w:val="0"/>
      <w:marBottom w:val="0"/>
      <w:divBdr>
        <w:top w:val="none" w:sz="0" w:space="0" w:color="auto"/>
        <w:left w:val="none" w:sz="0" w:space="0" w:color="auto"/>
        <w:bottom w:val="none" w:sz="0" w:space="0" w:color="auto"/>
        <w:right w:val="none" w:sz="0" w:space="0" w:color="auto"/>
      </w:divBdr>
    </w:div>
    <w:div w:id="395126030">
      <w:bodyDiv w:val="1"/>
      <w:marLeft w:val="0"/>
      <w:marRight w:val="0"/>
      <w:marTop w:val="0"/>
      <w:marBottom w:val="0"/>
      <w:divBdr>
        <w:top w:val="none" w:sz="0" w:space="0" w:color="auto"/>
        <w:left w:val="none" w:sz="0" w:space="0" w:color="auto"/>
        <w:bottom w:val="none" w:sz="0" w:space="0" w:color="auto"/>
        <w:right w:val="none" w:sz="0" w:space="0" w:color="auto"/>
      </w:divBdr>
    </w:div>
    <w:div w:id="484901056">
      <w:bodyDiv w:val="1"/>
      <w:marLeft w:val="0"/>
      <w:marRight w:val="0"/>
      <w:marTop w:val="0"/>
      <w:marBottom w:val="0"/>
      <w:divBdr>
        <w:top w:val="none" w:sz="0" w:space="0" w:color="auto"/>
        <w:left w:val="none" w:sz="0" w:space="0" w:color="auto"/>
        <w:bottom w:val="none" w:sz="0" w:space="0" w:color="auto"/>
        <w:right w:val="none" w:sz="0" w:space="0" w:color="auto"/>
      </w:divBdr>
    </w:div>
    <w:div w:id="510754097">
      <w:bodyDiv w:val="1"/>
      <w:marLeft w:val="0"/>
      <w:marRight w:val="0"/>
      <w:marTop w:val="0"/>
      <w:marBottom w:val="0"/>
      <w:divBdr>
        <w:top w:val="none" w:sz="0" w:space="0" w:color="auto"/>
        <w:left w:val="none" w:sz="0" w:space="0" w:color="auto"/>
        <w:bottom w:val="none" w:sz="0" w:space="0" w:color="auto"/>
        <w:right w:val="none" w:sz="0" w:space="0" w:color="auto"/>
      </w:divBdr>
    </w:div>
    <w:div w:id="526020478">
      <w:bodyDiv w:val="1"/>
      <w:marLeft w:val="0"/>
      <w:marRight w:val="0"/>
      <w:marTop w:val="0"/>
      <w:marBottom w:val="0"/>
      <w:divBdr>
        <w:top w:val="none" w:sz="0" w:space="0" w:color="auto"/>
        <w:left w:val="none" w:sz="0" w:space="0" w:color="auto"/>
        <w:bottom w:val="none" w:sz="0" w:space="0" w:color="auto"/>
        <w:right w:val="none" w:sz="0" w:space="0" w:color="auto"/>
      </w:divBdr>
    </w:div>
    <w:div w:id="573857874">
      <w:bodyDiv w:val="1"/>
      <w:marLeft w:val="0"/>
      <w:marRight w:val="0"/>
      <w:marTop w:val="0"/>
      <w:marBottom w:val="0"/>
      <w:divBdr>
        <w:top w:val="none" w:sz="0" w:space="0" w:color="auto"/>
        <w:left w:val="none" w:sz="0" w:space="0" w:color="auto"/>
        <w:bottom w:val="none" w:sz="0" w:space="0" w:color="auto"/>
        <w:right w:val="none" w:sz="0" w:space="0" w:color="auto"/>
      </w:divBdr>
    </w:div>
    <w:div w:id="780026325">
      <w:bodyDiv w:val="1"/>
      <w:marLeft w:val="0"/>
      <w:marRight w:val="0"/>
      <w:marTop w:val="0"/>
      <w:marBottom w:val="0"/>
      <w:divBdr>
        <w:top w:val="none" w:sz="0" w:space="0" w:color="auto"/>
        <w:left w:val="none" w:sz="0" w:space="0" w:color="auto"/>
        <w:bottom w:val="none" w:sz="0" w:space="0" w:color="auto"/>
        <w:right w:val="none" w:sz="0" w:space="0" w:color="auto"/>
      </w:divBdr>
    </w:div>
    <w:div w:id="961426647">
      <w:bodyDiv w:val="1"/>
      <w:marLeft w:val="0"/>
      <w:marRight w:val="0"/>
      <w:marTop w:val="0"/>
      <w:marBottom w:val="0"/>
      <w:divBdr>
        <w:top w:val="none" w:sz="0" w:space="0" w:color="auto"/>
        <w:left w:val="none" w:sz="0" w:space="0" w:color="auto"/>
        <w:bottom w:val="none" w:sz="0" w:space="0" w:color="auto"/>
        <w:right w:val="none" w:sz="0" w:space="0" w:color="auto"/>
      </w:divBdr>
    </w:div>
    <w:div w:id="1148739720">
      <w:bodyDiv w:val="1"/>
      <w:marLeft w:val="0"/>
      <w:marRight w:val="0"/>
      <w:marTop w:val="0"/>
      <w:marBottom w:val="0"/>
      <w:divBdr>
        <w:top w:val="none" w:sz="0" w:space="0" w:color="auto"/>
        <w:left w:val="none" w:sz="0" w:space="0" w:color="auto"/>
        <w:bottom w:val="none" w:sz="0" w:space="0" w:color="auto"/>
        <w:right w:val="none" w:sz="0" w:space="0" w:color="auto"/>
      </w:divBdr>
    </w:div>
    <w:div w:id="1221132697">
      <w:bodyDiv w:val="1"/>
      <w:marLeft w:val="0"/>
      <w:marRight w:val="0"/>
      <w:marTop w:val="0"/>
      <w:marBottom w:val="0"/>
      <w:divBdr>
        <w:top w:val="none" w:sz="0" w:space="0" w:color="auto"/>
        <w:left w:val="none" w:sz="0" w:space="0" w:color="auto"/>
        <w:bottom w:val="none" w:sz="0" w:space="0" w:color="auto"/>
        <w:right w:val="none" w:sz="0" w:space="0" w:color="auto"/>
      </w:divBdr>
    </w:div>
    <w:div w:id="1262689537">
      <w:bodyDiv w:val="1"/>
      <w:marLeft w:val="0"/>
      <w:marRight w:val="0"/>
      <w:marTop w:val="0"/>
      <w:marBottom w:val="0"/>
      <w:divBdr>
        <w:top w:val="none" w:sz="0" w:space="0" w:color="auto"/>
        <w:left w:val="none" w:sz="0" w:space="0" w:color="auto"/>
        <w:bottom w:val="none" w:sz="0" w:space="0" w:color="auto"/>
        <w:right w:val="none" w:sz="0" w:space="0" w:color="auto"/>
      </w:divBdr>
    </w:div>
    <w:div w:id="1481465100">
      <w:bodyDiv w:val="1"/>
      <w:marLeft w:val="0"/>
      <w:marRight w:val="0"/>
      <w:marTop w:val="0"/>
      <w:marBottom w:val="0"/>
      <w:divBdr>
        <w:top w:val="none" w:sz="0" w:space="0" w:color="auto"/>
        <w:left w:val="none" w:sz="0" w:space="0" w:color="auto"/>
        <w:bottom w:val="none" w:sz="0" w:space="0" w:color="auto"/>
        <w:right w:val="none" w:sz="0" w:space="0" w:color="auto"/>
      </w:divBdr>
    </w:div>
    <w:div w:id="1682076910">
      <w:bodyDiv w:val="1"/>
      <w:marLeft w:val="0"/>
      <w:marRight w:val="0"/>
      <w:marTop w:val="0"/>
      <w:marBottom w:val="0"/>
      <w:divBdr>
        <w:top w:val="none" w:sz="0" w:space="0" w:color="auto"/>
        <w:left w:val="none" w:sz="0" w:space="0" w:color="auto"/>
        <w:bottom w:val="none" w:sz="0" w:space="0" w:color="auto"/>
        <w:right w:val="none" w:sz="0" w:space="0" w:color="auto"/>
      </w:divBdr>
    </w:div>
    <w:div w:id="1705517856">
      <w:bodyDiv w:val="1"/>
      <w:marLeft w:val="0"/>
      <w:marRight w:val="0"/>
      <w:marTop w:val="0"/>
      <w:marBottom w:val="0"/>
      <w:divBdr>
        <w:top w:val="none" w:sz="0" w:space="0" w:color="auto"/>
        <w:left w:val="none" w:sz="0" w:space="0" w:color="auto"/>
        <w:bottom w:val="none" w:sz="0" w:space="0" w:color="auto"/>
        <w:right w:val="none" w:sz="0" w:space="0" w:color="auto"/>
      </w:divBdr>
    </w:div>
    <w:div w:id="1833518690">
      <w:bodyDiv w:val="1"/>
      <w:marLeft w:val="0"/>
      <w:marRight w:val="0"/>
      <w:marTop w:val="0"/>
      <w:marBottom w:val="0"/>
      <w:divBdr>
        <w:top w:val="none" w:sz="0" w:space="0" w:color="auto"/>
        <w:left w:val="none" w:sz="0" w:space="0" w:color="auto"/>
        <w:bottom w:val="none" w:sz="0" w:space="0" w:color="auto"/>
        <w:right w:val="none" w:sz="0" w:space="0" w:color="auto"/>
      </w:divBdr>
    </w:div>
    <w:div w:id="195864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FE36C-B8BA-4883-9FAE-A3F226EDF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Words>
  <Characters>195</Characters>
  <Application>Microsoft Office Word</Application>
  <DocSecurity>0</DocSecurity>
  <Lines>16</Lines>
  <Paragraphs>9</Paragraphs>
  <ScaleCrop>false</ScaleCrop>
  <HeadingPairs>
    <vt:vector size="2" baseType="variant">
      <vt:variant>
        <vt:lpstr>Title</vt:lpstr>
      </vt:variant>
      <vt:variant>
        <vt:i4>1</vt:i4>
      </vt:variant>
    </vt:vector>
  </HeadingPairs>
  <TitlesOfParts>
    <vt:vector size="1" baseType="lpstr">
      <vt:lpstr>Henry Miller Reclamation District #2131</vt:lpstr>
    </vt:vector>
  </TitlesOfParts>
  <Company>Pursuant to Government Code section 54957.5, any materials relating to an item on this agenda, distributed to the Board of Trustees after the distribution of the agenda packet, will be made available for public inspection at the time of dsitribution at the district office: 11704 W. Henry Miller Ave. Dos Palos, CA  93620</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nry Miller Reclamation District #2131</dc:title>
  <dc:subject/>
  <dc:creator>Chase Hurley</dc:creator>
  <cp:keywords/>
  <cp:lastModifiedBy>Emily McCoy</cp:lastModifiedBy>
  <cp:revision>3</cp:revision>
  <cp:lastPrinted>2026-01-13T20:03:00Z</cp:lastPrinted>
  <dcterms:created xsi:type="dcterms:W3CDTF">2026-01-13T20:03:00Z</dcterms:created>
  <dcterms:modified xsi:type="dcterms:W3CDTF">2026-01-1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3859e9178faff82ebd04e20e05530b5cdb57b6ad590798eb3149383ec9fc59</vt:lpwstr>
  </property>
</Properties>
</file>